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EAD" w14:textId="76FCBEFE" w:rsidR="00C7114E" w:rsidRPr="00421A12" w:rsidRDefault="00547F47" w:rsidP="00216A5B">
      <w:pPr>
        <w:shd w:val="clear" w:color="auto" w:fill="4F81BD" w:themeFill="accent1"/>
        <w:tabs>
          <w:tab w:val="center" w:pos="4680"/>
        </w:tabs>
        <w:jc w:val="both"/>
        <w:rPr>
          <w:rFonts w:ascii="Cambria" w:hAnsi="Cambria" w:cs="Times New Roman"/>
        </w:rPr>
      </w:pPr>
      <w:r w:rsidRPr="00421A12">
        <w:rPr>
          <w:rFonts w:ascii="Cambria" w:hAnsi="Cambria" w:cs="Times New Roman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76242866" wp14:editId="667855DC">
                <wp:simplePos x="0" y="0"/>
                <wp:positionH relativeFrom="page">
                  <wp:posOffset>494665</wp:posOffset>
                </wp:positionH>
                <wp:positionV relativeFrom="page">
                  <wp:posOffset>542925</wp:posOffset>
                </wp:positionV>
                <wp:extent cx="6852285" cy="9156065"/>
                <wp:effectExtent l="0" t="0" r="0" b="0"/>
                <wp:wrapNone/>
                <wp:docPr id="28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285" cy="9156065"/>
                          <a:chOff x="0" y="0"/>
                          <a:chExt cx="68648" cy="91235"/>
                        </a:xfrm>
                      </wpg:grpSpPr>
                      <wps:wsp>
                        <wps:cNvPr id="29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8580" cy="1371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0" y="40943"/>
                            <a:ext cx="68580" cy="5029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DC723" w14:textId="6997E372" w:rsidR="00293C54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inh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viên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hực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hiện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: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304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proofErr w:type="spellStart"/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rần</w:t>
                              </w:r>
                              <w:proofErr w:type="spellEnd"/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hải Trúc</w:t>
                              </w:r>
                            </w:p>
                            <w:p w14:paraId="47C50FA8" w14:textId="314F6BBA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474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Lương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iếm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Minh</w:t>
                              </w:r>
                            </w:p>
                            <w:p w14:paraId="0B1887F2" w14:textId="2F9A3675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649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Tô Thanh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uấn</w:t>
                              </w:r>
                              <w:proofErr w:type="spellEnd"/>
                            </w:p>
                            <w:p w14:paraId="0E6F8ED2" w14:textId="0EC4DCB8" w:rsidR="006E72BF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G</w:t>
                              </w:r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V </w:t>
                              </w:r>
                              <w:proofErr w:type="spellStart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phụ</w:t>
                              </w:r>
                              <w:proofErr w:type="spellEnd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rách</w:t>
                              </w:r>
                              <w:proofErr w:type="spellEnd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: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Cô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Hồ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hị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Hoàng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Vy</w:t>
                              </w:r>
                              <w:proofErr w:type="spellEnd"/>
                            </w:p>
                            <w:p w14:paraId="68C6C0DD" w14:textId="5A697271" w:rsidR="006E72BF" w:rsidRPr="009B03EE" w:rsidRDefault="00000000" w:rsidP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Company"/>
                                  <w:tag w:val=""/>
                                  <w:id w:val="-1017612356"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 w:rsidR="00293C54" w:rsidRPr="009B03EE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Đồ án/bài tập môn học</w:t>
                                  </w:r>
                                  <w:r w:rsidR="00216A5B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  <w:lang w:val="vi-VN"/>
                                    </w:rPr>
                                    <w:t xml:space="preserve"> – HTTT PHỤC VỤ TRÍ TUỆ KINH DOANH</w:t>
                                  </w:r>
                                </w:sdtContent>
                              </w:sdt>
                            </w:p>
                            <w:p w14:paraId="178B5F4A" w14:textId="315437B7" w:rsidR="00E93BA4" w:rsidRPr="009B03EE" w:rsidRDefault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HỌC KỲ </w:t>
                              </w:r>
                              <w:r w:rsidR="00BF2DDD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NĂM HỌC 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-202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457200" tIns="731520" rIns="457200" bIns="457200" anchor="b" anchorCtr="0" upright="1">
                          <a:noAutofit/>
                        </wps:bodyPr>
                      </wps:wsp>
                      <wps:wsp>
                        <wps:cNvPr id="31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68" y="13716"/>
                            <a:ext cx="68580" cy="2722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8688B" w14:textId="77777777" w:rsidR="00216A5B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HỆ THỐNG THÔNG TIN</w:t>
                              </w:r>
                            </w:p>
                            <w:p w14:paraId="10DF6D14" w14:textId="309501F2" w:rsidR="006E72BF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PHỤC VỤ TRÍ TUỆ KINH DOANH</w:t>
                              </w:r>
                            </w:p>
                          </w:txbxContent>
                        </wps:txbx>
                        <wps:bodyPr rot="0" vert="horz" wrap="square" lIns="457200" tIns="91440" rIns="457200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42866" id="Group 193" o:spid="_x0000_s1026" style="position:absolute;left:0;text-align:left;margin-left:38.95pt;margin-top:42.75pt;width:539.55pt;height:720.95pt;z-index:-251658239;mso-width-percent:882;mso-position-horizontal-relative:page;mso-position-vertical-relative:page;mso-width-percent:882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" fillcolor="#4f81bd [3204]" stroked="f" strokeweight="2pt">
                  <v:textbox inset="36pt,57.6pt,36pt,36pt">
                    <w:txbxContent>
                      <w:p w14:paraId="2EADC723" w14:textId="6997E372" w:rsidR="00293C54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inh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viên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hực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hiện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: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304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proofErr w:type="spellStart"/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rần</w:t>
                        </w:r>
                        <w:proofErr w:type="spellEnd"/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hải Trúc</w:t>
                        </w:r>
                      </w:p>
                      <w:p w14:paraId="47C50FA8" w14:textId="314F6BBA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474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Lương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iếm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Minh</w:t>
                        </w:r>
                      </w:p>
                      <w:p w14:paraId="0B1887F2" w14:textId="2F9A3675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649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Tô Thanh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uấn</w:t>
                        </w:r>
                        <w:proofErr w:type="spellEnd"/>
                      </w:p>
                      <w:p w14:paraId="0E6F8ED2" w14:textId="0EC4DCB8" w:rsidR="006E72BF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G</w:t>
                        </w:r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V </w:t>
                        </w:r>
                        <w:proofErr w:type="spellStart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phụ</w:t>
                        </w:r>
                        <w:proofErr w:type="spellEnd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rách</w:t>
                        </w:r>
                        <w:proofErr w:type="spellEnd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: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Cô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Hồ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hị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Hoàng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Vy</w:t>
                        </w:r>
                        <w:proofErr w:type="spellEnd"/>
                      </w:p>
                      <w:p w14:paraId="68C6C0DD" w14:textId="5A697271" w:rsidR="006E72BF" w:rsidRPr="009B03EE" w:rsidRDefault="00000000" w:rsidP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alias w:val="Company"/>
                            <w:tag w:val=""/>
                            <w:id w:val="-101761235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293C54" w:rsidRPr="009B03EE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Đồ án/bài tập môn học</w:t>
                            </w:r>
                            <w:r w:rsidR="00216A5B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  <w:lang w:val="vi-VN"/>
                              </w:rPr>
                              <w:t xml:space="preserve"> – HTTT PHỤC VỤ TRÍ TUỆ KINH DOANH</w:t>
                            </w:r>
                          </w:sdtContent>
                        </w:sdt>
                      </w:p>
                      <w:p w14:paraId="178B5F4A" w14:textId="315437B7" w:rsidR="00E93BA4" w:rsidRPr="009B03EE" w:rsidRDefault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HỌC KỲ </w:t>
                        </w:r>
                        <w:r w:rsidR="00BF2DDD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I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– NĂM HỌC 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1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-202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" fillcolor="white [3212]" stroked="f" strokeweight=".5pt">
                  <v:textbox inset="36pt,7.2pt,36pt,7.2pt">
                    <w:txbxContent>
                      <w:p w14:paraId="5F78688B" w14:textId="77777777" w:rsidR="00216A5B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HỆ THỐNG THÔNG TIN</w:t>
                        </w:r>
                      </w:p>
                      <w:p w14:paraId="10DF6D14" w14:textId="309501F2" w:rsidR="006E72BF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PHỤC VỤ TRÍ TUỆ KINH DOAN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216A5B" w:rsidRPr="00421A12">
        <w:rPr>
          <w:rFonts w:ascii="Cambria" w:hAnsi="Cambria" w:cs="Times New Roman"/>
        </w:rPr>
        <w:tab/>
      </w:r>
    </w:p>
    <w:sdt>
      <w:sdtPr>
        <w:rPr>
          <w:rFonts w:ascii="Cambria" w:hAnsi="Cambria" w:cs="Times New Roman"/>
        </w:rPr>
        <w:id w:val="15357389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680888C3" w14:textId="6D0E9690" w:rsidR="006E72BF" w:rsidRPr="00421A12" w:rsidRDefault="006E72BF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</w:pPr>
          <w:r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BỘ MÔN HỆ THỐNG THÔNG TIN – KHOA CÔNG NGHỆ THÔNG TIN</w:t>
          </w:r>
        </w:p>
        <w:p w14:paraId="50241BF4" w14:textId="72B1302E" w:rsidR="006E72BF" w:rsidRPr="00421A12" w:rsidRDefault="00547F47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sz w:val="20"/>
              <w:szCs w:val="20"/>
            </w:rPr>
          </w:pPr>
          <w:r w:rsidRPr="00421A12">
            <w:rPr>
              <w:rFonts w:ascii="Cambria" w:hAnsi="Cambria"/>
              <w:noProof/>
            </w:rPr>
            <mc:AlternateContent>
              <mc:Choice Requires="wps">
                <w:drawing>
                  <wp:anchor distT="45720" distB="45720" distL="114300" distR="114300" simplePos="0" relativeHeight="251658243" behindDoc="0" locked="0" layoutInCell="1" allowOverlap="1" wp14:anchorId="614C9567" wp14:editId="0222F8C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199130</wp:posOffset>
                    </wp:positionV>
                    <wp:extent cx="2468245" cy="521970"/>
                    <wp:effectExtent l="0" t="0" r="0" b="0"/>
                    <wp:wrapSquare wrapText="bothSides"/>
                    <wp:docPr id="27" name="Text Box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8245" cy="5219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3C3240" w14:textId="5989AEF9" w:rsidR="00744BC3" w:rsidRPr="009F22C7" w:rsidRDefault="00216A5B" w:rsidP="00216A5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Đồ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án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thực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hành</w:t>
                                </w:r>
                                <w:proofErr w:type="spellEnd"/>
                                <w:r w:rsidR="009F22C7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4C9567" id="Text Box 22" o:spid="_x0000_s1030" type="#_x0000_t202" style="position:absolute;left:0;text-align:left;margin-left:0;margin-top:251.9pt;width:194.35pt;height:41.1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" filled="f" stroked="f">
                    <v:textbox>
                      <w:txbxContent>
                        <w:p w14:paraId="523C3240" w14:textId="5989AEF9" w:rsidR="00744BC3" w:rsidRPr="009F22C7" w:rsidRDefault="00216A5B" w:rsidP="00216A5B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Đồ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án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thực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hành</w:t>
                          </w:r>
                          <w:proofErr w:type="spellEnd"/>
                          <w:r w:rsidR="009F22C7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242CEA" w:rsidRPr="00421A12">
            <w:rPr>
              <w:rFonts w:ascii="Cambria" w:hAnsi="Cambria" w:cs="Times New Roman"/>
              <w:noProof/>
              <w:sz w:val="20"/>
              <w:szCs w:val="20"/>
            </w:rPr>
            <w:drawing>
              <wp:anchor distT="0" distB="0" distL="114300" distR="114300" simplePos="0" relativeHeight="251658242" behindDoc="0" locked="0" layoutInCell="1" allowOverlap="1" wp14:anchorId="138A9FEF" wp14:editId="7695CF2E">
                <wp:simplePos x="0" y="0"/>
                <wp:positionH relativeFrom="column">
                  <wp:posOffset>1898015</wp:posOffset>
                </wp:positionH>
                <wp:positionV relativeFrom="paragraph">
                  <wp:posOffset>4055473</wp:posOffset>
                </wp:positionV>
                <wp:extent cx="2022475" cy="110871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n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2475" cy="1108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72BF"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ĐẠI HỌC KHOA HỌC TỰ NHIÊN THÀNH PHỐ HỒ CHÍ MINH, ĐẠI HỌC QUỐC GIA TPHCM</w:t>
          </w:r>
          <w:r w:rsidR="006E72BF" w:rsidRPr="00421A12">
            <w:rPr>
              <w:rFonts w:ascii="Cambria" w:hAnsi="Cambria" w:cs="Times New Roman"/>
              <w:sz w:val="20"/>
              <w:szCs w:val="20"/>
            </w:rPr>
            <w:br w:type="page"/>
          </w:r>
        </w:p>
      </w:sdtContent>
    </w:sdt>
    <w:p w14:paraId="057B6CE5" w14:textId="1A46B8A7" w:rsidR="00BA28CA" w:rsidRPr="00421A12" w:rsidRDefault="00BA28CA" w:rsidP="00FC6C99">
      <w:pPr>
        <w:shd w:val="clear" w:color="auto" w:fill="FFFFFF" w:themeFill="background1"/>
        <w:jc w:val="both"/>
        <w:rPr>
          <w:rFonts w:ascii="Cambria" w:hAnsi="Cambria" w:cs="Times New Roman"/>
          <w:b/>
          <w:sz w:val="30"/>
          <w:szCs w:val="30"/>
        </w:rPr>
      </w:pPr>
      <w:r w:rsidRPr="00421A12">
        <w:rPr>
          <w:rFonts w:ascii="Cambria" w:hAnsi="Cambria" w:cs="Times New Roman"/>
          <w:b/>
          <w:sz w:val="30"/>
          <w:szCs w:val="30"/>
        </w:rPr>
        <w:lastRenderedPageBreak/>
        <w:t>BẢNG THÔNG TIN CHI TIẾT NHÓ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2475"/>
        <w:gridCol w:w="3733"/>
        <w:gridCol w:w="1693"/>
      </w:tblGrid>
      <w:tr w:rsidR="00FD669E" w:rsidRPr="00421A12" w14:paraId="7BA30E78" w14:textId="36538B4B" w:rsidTr="00C730B9">
        <w:trPr>
          <w:trHeight w:val="519"/>
        </w:trPr>
        <w:tc>
          <w:tcPr>
            <w:tcW w:w="817" w:type="pct"/>
            <w:vAlign w:val="center"/>
          </w:tcPr>
          <w:p w14:paraId="5942923A" w14:textId="1C62843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ã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nhóm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3E137F16" w14:textId="3DF9114E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19HTTT2#05</w:t>
            </w:r>
          </w:p>
        </w:tc>
      </w:tr>
      <w:tr w:rsidR="00FD669E" w:rsidRPr="00421A12" w14:paraId="17A5E8E2" w14:textId="77777777" w:rsidTr="00C730B9">
        <w:trPr>
          <w:trHeight w:val="519"/>
        </w:trPr>
        <w:tc>
          <w:tcPr>
            <w:tcW w:w="817" w:type="pct"/>
            <w:vAlign w:val="center"/>
          </w:tcPr>
          <w:p w14:paraId="7315EBF2" w14:textId="1E3BB759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Số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lượng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27B2F677" w14:textId="5207DA56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  <w:lang w:val="vi-VN"/>
              </w:rPr>
              <w:t>3</w:t>
            </w:r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thành</w:t>
            </w:r>
            <w:proofErr w:type="spellEnd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viên</w:t>
            </w:r>
            <w:proofErr w:type="spellEnd"/>
          </w:p>
        </w:tc>
      </w:tr>
      <w:tr w:rsidR="003C0EB8" w:rsidRPr="00421A12" w14:paraId="03FA9743" w14:textId="70EA1960" w:rsidTr="00C730B9">
        <w:trPr>
          <w:trHeight w:val="262"/>
        </w:trPr>
        <w:tc>
          <w:tcPr>
            <w:tcW w:w="817" w:type="pct"/>
            <w:vAlign w:val="center"/>
          </w:tcPr>
          <w:p w14:paraId="5663E6A9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SSV</w:t>
            </w:r>
          </w:p>
        </w:tc>
        <w:tc>
          <w:tcPr>
            <w:tcW w:w="1366" w:type="pct"/>
            <w:vAlign w:val="center"/>
          </w:tcPr>
          <w:p w14:paraId="5194C858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Họ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870" w:type="pct"/>
            <w:vAlign w:val="center"/>
          </w:tcPr>
          <w:p w14:paraId="53D6C7D6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946" w:type="pct"/>
            <w:vAlign w:val="center"/>
          </w:tcPr>
          <w:p w14:paraId="5FDC5D40" w14:textId="34347F84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Điện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hoại</w:t>
            </w:r>
            <w:proofErr w:type="spellEnd"/>
          </w:p>
        </w:tc>
      </w:tr>
      <w:tr w:rsidR="003C0EB8" w:rsidRPr="00421A12" w14:paraId="448D1326" w14:textId="23F25750" w:rsidTr="00C730B9">
        <w:trPr>
          <w:trHeight w:val="262"/>
        </w:trPr>
        <w:tc>
          <w:tcPr>
            <w:tcW w:w="817" w:type="pct"/>
            <w:vAlign w:val="center"/>
          </w:tcPr>
          <w:p w14:paraId="3F898855" w14:textId="4CF93A2D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</w:t>
            </w:r>
            <w:r w:rsidR="005326BE" w:rsidRPr="00421A12">
              <w:rPr>
                <w:rFonts w:ascii="Cambria" w:hAnsi="Cambria" w:cs="Times New Roman"/>
                <w:sz w:val="24"/>
                <w:szCs w:val="24"/>
              </w:rPr>
              <w:t>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</w:p>
        </w:tc>
        <w:tc>
          <w:tcPr>
            <w:tcW w:w="1366" w:type="pct"/>
            <w:vAlign w:val="center"/>
          </w:tcPr>
          <w:p w14:paraId="1A3FF80D" w14:textId="73CCB57C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Trần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Khải Trúc</w:t>
            </w:r>
          </w:p>
        </w:tc>
        <w:tc>
          <w:tcPr>
            <w:tcW w:w="1870" w:type="pct"/>
            <w:vAlign w:val="center"/>
          </w:tcPr>
          <w:p w14:paraId="231BD607" w14:textId="0F659B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30C6398" w14:textId="181E0BC1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C0EB8" w:rsidRPr="00421A12" w14:paraId="300EFD4A" w14:textId="2D55754B" w:rsidTr="00C730B9">
        <w:trPr>
          <w:trHeight w:val="257"/>
        </w:trPr>
        <w:tc>
          <w:tcPr>
            <w:tcW w:w="817" w:type="pct"/>
            <w:vAlign w:val="center"/>
          </w:tcPr>
          <w:p w14:paraId="73246B26" w14:textId="7D6F888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</w:p>
        </w:tc>
        <w:tc>
          <w:tcPr>
            <w:tcW w:w="1366" w:type="pct"/>
            <w:vAlign w:val="center"/>
          </w:tcPr>
          <w:p w14:paraId="572F828B" w14:textId="0559FCD3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Lương </w:t>
            </w:r>
            <w:proofErr w:type="spellStart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Kiếm</w:t>
            </w:r>
            <w:proofErr w:type="spellEnd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Minh</w:t>
            </w:r>
          </w:p>
        </w:tc>
        <w:tc>
          <w:tcPr>
            <w:tcW w:w="1870" w:type="pct"/>
            <w:vAlign w:val="center"/>
          </w:tcPr>
          <w:p w14:paraId="54B00482" w14:textId="0032FA8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42818521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E0C02" w:rsidRPr="00421A12" w14:paraId="4BB79911" w14:textId="7DDD1661" w:rsidTr="00C730B9">
        <w:trPr>
          <w:trHeight w:val="262"/>
        </w:trPr>
        <w:tc>
          <w:tcPr>
            <w:tcW w:w="817" w:type="pct"/>
            <w:vAlign w:val="center"/>
          </w:tcPr>
          <w:p w14:paraId="4A17C198" w14:textId="518BA36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</w:p>
        </w:tc>
        <w:tc>
          <w:tcPr>
            <w:tcW w:w="1366" w:type="pct"/>
            <w:vAlign w:val="center"/>
          </w:tcPr>
          <w:p w14:paraId="0C6AC986" w14:textId="615FD4DD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Tô Thanh </w:t>
            </w:r>
            <w:proofErr w:type="spellStart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Tuấn</w:t>
            </w:r>
            <w:proofErr w:type="spellEnd"/>
          </w:p>
        </w:tc>
        <w:tc>
          <w:tcPr>
            <w:tcW w:w="1870" w:type="pct"/>
            <w:vAlign w:val="center"/>
          </w:tcPr>
          <w:p w14:paraId="77C1E355" w14:textId="2A3040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5B08DD0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1081BF0D" w14:textId="77777777" w:rsidR="00F41918" w:rsidRPr="00421A12" w:rsidRDefault="00F41918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4"/>
        <w:gridCol w:w="3164"/>
        <w:gridCol w:w="1429"/>
        <w:gridCol w:w="1230"/>
        <w:gridCol w:w="13"/>
      </w:tblGrid>
      <w:tr w:rsidR="006C4D90" w:rsidRPr="00C730B9" w14:paraId="287A5A53" w14:textId="77777777" w:rsidTr="00C730B9">
        <w:trPr>
          <w:trHeight w:val="512"/>
        </w:trPr>
        <w:tc>
          <w:tcPr>
            <w:tcW w:w="5000" w:type="pct"/>
            <w:gridSpan w:val="5"/>
            <w:vAlign w:val="center"/>
          </w:tcPr>
          <w:p w14:paraId="7E734DBD" w14:textId="348367BE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Bả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phâ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&amp;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oà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à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</w:tr>
      <w:tr w:rsidR="00C730B9" w:rsidRPr="00C730B9" w14:paraId="57F5022A" w14:textId="77777777" w:rsidTr="00C730B9">
        <w:trPr>
          <w:gridAfter w:val="1"/>
          <w:wAfter w:w="7" w:type="pct"/>
        </w:trPr>
        <w:tc>
          <w:tcPr>
            <w:tcW w:w="1879" w:type="pct"/>
            <w:vAlign w:val="center"/>
          </w:tcPr>
          <w:p w14:paraId="0444BAD4" w14:textId="1D8EBADD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1692" w:type="pct"/>
            <w:vAlign w:val="center"/>
          </w:tcPr>
          <w:p w14:paraId="5BC00B3D" w14:textId="504901E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viên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764" w:type="pct"/>
            <w:vAlign w:val="center"/>
          </w:tcPr>
          <w:p w14:paraId="717C1426" w14:textId="6D83849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Phầ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răm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  <w:tc>
          <w:tcPr>
            <w:tcW w:w="658" w:type="pct"/>
            <w:vAlign w:val="center"/>
          </w:tcPr>
          <w:p w14:paraId="401DF2B6" w14:textId="73F70FCB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ủa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nhóm</w:t>
            </w:r>
            <w:proofErr w:type="spellEnd"/>
          </w:p>
        </w:tc>
      </w:tr>
      <w:tr w:rsidR="00C730B9" w:rsidRPr="00C730B9" w14:paraId="4528A133" w14:textId="77777777" w:rsidTr="00C730B9">
        <w:trPr>
          <w:gridAfter w:val="1"/>
          <w:wAfter w:w="7" w:type="pct"/>
          <w:trHeight w:val="611"/>
        </w:trPr>
        <w:tc>
          <w:tcPr>
            <w:tcW w:w="1879" w:type="pct"/>
            <w:vAlign w:val="center"/>
          </w:tcPr>
          <w:p w14:paraId="3D7B0CDB" w14:textId="77777777" w:rsidR="00C259E6" w:rsidRPr="00CC694E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4CD039D5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3E59BCDE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Biế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đổi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1414ACC3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Làm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sạch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8347F77" w14:textId="014AD608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 w:rsidRPr="00CC694E">
              <w:rPr>
                <w:rFonts w:ascii="Cambria" w:hAnsi="Cambria" w:cs="Times New Roman"/>
                <w:b/>
                <w:bCs/>
              </w:rPr>
              <w:t>2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110AF524" w14:textId="622268D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6C6B11C2" w14:textId="04E23A86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</w:t>
            </w:r>
            <w:r>
              <w:rPr>
                <w:rFonts w:ascii="Cambria" w:hAnsi="Cambria" w:cs="Times New Roman"/>
              </w:rPr>
              <w:t>NDS</w:t>
            </w:r>
          </w:p>
          <w:p w14:paraId="78E7F5FE" w14:textId="61840289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</w:t>
            </w:r>
            <w:r>
              <w:rPr>
                <w:rFonts w:ascii="Cambria" w:hAnsi="Cambria" w:cs="Times New Roman"/>
              </w:rPr>
              <w:t>DDS</w:t>
            </w:r>
          </w:p>
        </w:tc>
        <w:tc>
          <w:tcPr>
            <w:tcW w:w="1692" w:type="pct"/>
            <w:vAlign w:val="center"/>
          </w:tcPr>
          <w:p w14:paraId="75D51B4A" w14:textId="0F50E6E1" w:rsidR="00C259E6" w:rsidRPr="00C730B9" w:rsidRDefault="000E1928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304</w:t>
            </w:r>
            <w:r w:rsidRPr="00C730B9">
              <w:rPr>
                <w:rFonts w:ascii="Cambria" w:hAnsi="Cambria" w:cs="Times New Roman"/>
              </w:rPr>
              <w:t xml:space="preserve"> </w:t>
            </w:r>
            <w:r w:rsidR="001C6CE6" w:rsidRPr="00C730B9">
              <w:rPr>
                <w:rFonts w:ascii="Cambria" w:hAnsi="Cambria" w:cs="Times New Roman"/>
              </w:rPr>
              <w:t>–</w:t>
            </w:r>
            <w:r w:rsidRPr="00C730B9">
              <w:rPr>
                <w:rFonts w:ascii="Cambria" w:hAnsi="Cambria" w:cs="Times New Roman"/>
              </w:rPr>
              <w:t xml:space="preserve"> Trần </w:t>
            </w:r>
            <w:r w:rsidR="009F22C7" w:rsidRPr="00C730B9">
              <w:rPr>
                <w:rFonts w:ascii="Cambria" w:hAnsi="Cambria" w:cs="Times New Roman"/>
              </w:rPr>
              <w:t>Khải Trúc</w:t>
            </w:r>
          </w:p>
        </w:tc>
        <w:tc>
          <w:tcPr>
            <w:tcW w:w="764" w:type="pct"/>
            <w:vAlign w:val="center"/>
          </w:tcPr>
          <w:p w14:paraId="0B84D634" w14:textId="69836E7F" w:rsidR="00C259E6" w:rsidRPr="00C730B9" w:rsidRDefault="00C259E6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658" w:type="pct"/>
            <w:vAlign w:val="center"/>
          </w:tcPr>
          <w:p w14:paraId="021A4729" w14:textId="78DEC5F2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C259E6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267591EB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1BC14DD6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77DCED32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1849BC9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07595B58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0A11F30C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42BCE8F0" w14:textId="6DA5D00D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</w:tc>
        <w:tc>
          <w:tcPr>
            <w:tcW w:w="1692" w:type="pct"/>
            <w:vAlign w:val="center"/>
          </w:tcPr>
          <w:p w14:paraId="64410DA3" w14:textId="666F4DD5" w:rsidR="00C259E6" w:rsidRPr="00C730B9" w:rsidRDefault="001C6CE6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474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Lương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Kiếm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Minh</w:t>
            </w:r>
          </w:p>
        </w:tc>
        <w:tc>
          <w:tcPr>
            <w:tcW w:w="764" w:type="pct"/>
            <w:vAlign w:val="center"/>
          </w:tcPr>
          <w:p w14:paraId="2EB506E0" w14:textId="7232FAE4" w:rsidR="00C259E6" w:rsidRPr="00C730B9" w:rsidRDefault="00C259E6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658" w:type="pct"/>
            <w:vAlign w:val="center"/>
          </w:tcPr>
          <w:p w14:paraId="71D57EFD" w14:textId="6FED29F9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7D5FF88E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52BB226A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54488986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DD0B696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4AF9A1B0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65BCA6E4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076BAE54" w14:textId="115B5D63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</w:tc>
        <w:tc>
          <w:tcPr>
            <w:tcW w:w="1692" w:type="pct"/>
            <w:vAlign w:val="center"/>
          </w:tcPr>
          <w:p w14:paraId="490B8AB5" w14:textId="5CB0F2C0" w:rsidR="00C259E6" w:rsidRPr="00C730B9" w:rsidRDefault="00584347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649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ô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Thanh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uấn</w:t>
            </w:r>
            <w:proofErr w:type="spellEnd"/>
          </w:p>
        </w:tc>
        <w:tc>
          <w:tcPr>
            <w:tcW w:w="764" w:type="pct"/>
            <w:vAlign w:val="center"/>
          </w:tcPr>
          <w:p w14:paraId="5AD51273" w14:textId="28CFE73A" w:rsidR="00C259E6" w:rsidRPr="00C730B9" w:rsidRDefault="00C259E6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658" w:type="pct"/>
            <w:vAlign w:val="center"/>
          </w:tcPr>
          <w:p w14:paraId="3B31B7AB" w14:textId="77A0408B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</w:tbl>
    <w:p w14:paraId="3930D99D" w14:textId="77777777" w:rsidR="00C259E6" w:rsidRPr="00421A12" w:rsidRDefault="00C259E6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22191B5A" w14:textId="5F0C3516" w:rsidR="00783F45" w:rsidRPr="00421A12" w:rsidRDefault="00783F45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291E52AB" w14:textId="77777777" w:rsidR="005C761A" w:rsidRPr="00421A12" w:rsidRDefault="005C761A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05E4B847" w14:textId="77777777" w:rsidR="005C761A" w:rsidRPr="00421A12" w:rsidRDefault="005C761A">
      <w:pPr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2007932863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 w:val="24"/>
          <w:szCs w:val="24"/>
        </w:rPr>
      </w:sdtEndPr>
      <w:sdtContent>
        <w:p w14:paraId="656579F5" w14:textId="4C4CA114" w:rsidR="001834F2" w:rsidRPr="00421A12" w:rsidRDefault="002A341F">
          <w:pPr>
            <w:pStyle w:val="TOCHeading"/>
            <w:rPr>
              <w:rFonts w:ascii="Cambria" w:hAnsi="Cambria" w:cs="Times New Roman"/>
              <w:b/>
              <w:sz w:val="36"/>
              <w:szCs w:val="36"/>
            </w:rPr>
          </w:pP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Mục</w:t>
          </w:r>
          <w:proofErr w:type="spellEnd"/>
          <w:r w:rsidRPr="00421A12">
            <w:rPr>
              <w:rFonts w:ascii="Cambria" w:hAnsi="Cambria" w:cs="Times New Roman"/>
              <w:b/>
              <w:sz w:val="36"/>
              <w:szCs w:val="36"/>
            </w:rPr>
            <w:t xml:space="preserve"> </w:t>
          </w: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lục</w:t>
          </w:r>
          <w:proofErr w:type="spellEnd"/>
        </w:p>
        <w:p w14:paraId="54EF6AA4" w14:textId="1115020E" w:rsidR="00CC694E" w:rsidRDefault="001834F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begin"/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instrText xml:space="preserve"> TOC \o "1-3" \h \z \u </w:instrText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separate"/>
          </w:r>
          <w:hyperlink w:anchor="_Toc120483538" w:history="1">
            <w:r w:rsidR="00CC694E" w:rsidRPr="008B2CDE">
              <w:rPr>
                <w:rStyle w:val="Hyperlink"/>
                <w:rFonts w:ascii="Cambria" w:hAnsi="Cambria" w:cs="Times New Roman"/>
                <w:b/>
                <w:noProof/>
              </w:rPr>
              <w:t>A.</w:t>
            </w:r>
            <w:r w:rsidR="00CC694E">
              <w:rPr>
                <w:rFonts w:asciiTheme="minorHAnsi" w:eastAsiaTheme="minorEastAsia" w:hAnsiTheme="minorHAnsi"/>
                <w:noProof/>
              </w:rPr>
              <w:tab/>
            </w:r>
            <w:r w:rsidR="00CC694E" w:rsidRPr="008B2CDE">
              <w:rPr>
                <w:rStyle w:val="Hyperlink"/>
                <w:rFonts w:ascii="Cambria" w:hAnsi="Cambria" w:cs="Times New Roman"/>
                <w:b/>
                <w:noProof/>
              </w:rPr>
              <w:t>Yêu cầu của Đồ án/Bài tập</w:t>
            </w:r>
            <w:r w:rsidR="00CC694E">
              <w:rPr>
                <w:noProof/>
                <w:webHidden/>
              </w:rPr>
              <w:tab/>
            </w:r>
            <w:r w:rsidR="00CC694E">
              <w:rPr>
                <w:noProof/>
                <w:webHidden/>
              </w:rPr>
              <w:fldChar w:fldCharType="begin"/>
            </w:r>
            <w:r w:rsidR="00CC694E">
              <w:rPr>
                <w:noProof/>
                <w:webHidden/>
              </w:rPr>
              <w:instrText xml:space="preserve"> PAGEREF _Toc120483538 \h </w:instrText>
            </w:r>
            <w:r w:rsidR="00CC694E">
              <w:rPr>
                <w:noProof/>
                <w:webHidden/>
              </w:rPr>
            </w:r>
            <w:r w:rsidR="00CC694E">
              <w:rPr>
                <w:noProof/>
                <w:webHidden/>
              </w:rPr>
              <w:fldChar w:fldCharType="separate"/>
            </w:r>
            <w:r w:rsidR="00CC694E">
              <w:rPr>
                <w:noProof/>
                <w:webHidden/>
              </w:rPr>
              <w:t>3</w:t>
            </w:r>
            <w:r w:rsidR="00CC694E">
              <w:rPr>
                <w:noProof/>
                <w:webHidden/>
              </w:rPr>
              <w:fldChar w:fldCharType="end"/>
            </w:r>
          </w:hyperlink>
        </w:p>
        <w:p w14:paraId="7FDB0418" w14:textId="59CF693F" w:rsidR="00CC694E" w:rsidRDefault="00CC694E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39" w:history="1">
            <w:r w:rsidRPr="008B2CDE">
              <w:rPr>
                <w:rStyle w:val="Hyperlink"/>
                <w:rFonts w:ascii="Cambria" w:hAnsi="Cambria" w:cs="Times New Roman"/>
                <w:b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909DA" w14:textId="26EE6CDE" w:rsidR="00CC694E" w:rsidRDefault="00CC694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0" w:history="1">
            <w:r w:rsidRPr="008B2CDE">
              <w:rPr>
                <w:rStyle w:val="Hyperlink"/>
                <w:rFonts w:ascii="Cambria" w:hAnsi="Cambria"/>
                <w:b/>
                <w:bCs/>
                <w:noProof/>
              </w:rPr>
              <w:t xml:space="preserve">Yêu cầu 1: </w:t>
            </w:r>
            <w:r w:rsidRPr="008B2CDE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>Biến đổi, 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BB0DB" w14:textId="0913EDBB" w:rsidR="00CC694E" w:rsidRDefault="00CC694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1" w:history="1"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Mô tả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CB865" w14:textId="66DF25C0" w:rsidR="00CC694E" w:rsidRDefault="00CC694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2" w:history="1"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Biến đổ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AD7D4" w14:textId="11EF1694" w:rsidR="00CC694E" w:rsidRDefault="00CC694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3" w:history="1">
            <w:r w:rsidRPr="008B2CDE">
              <w:rPr>
                <w:rStyle w:val="Hyperlink"/>
                <w:rFonts w:ascii="Cambria" w:hAnsi="Cambria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6B162" w14:textId="455EA635" w:rsidR="00CC694E" w:rsidRDefault="00CC694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4" w:history="1">
            <w:r w:rsidRPr="008B2CDE">
              <w:rPr>
                <w:rStyle w:val="Hyperlink"/>
                <w:rFonts w:ascii="Cambria" w:hAnsi="Cambria"/>
                <w:b/>
                <w:bCs/>
                <w:noProof/>
              </w:rPr>
              <w:t>Yêu cầu 2:</w:t>
            </w:r>
            <w:r w:rsidRPr="008B2CDE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 xml:space="preserve"> Thiết kế kho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006D8" w14:textId="1476DDF5" w:rsidR="00CC694E" w:rsidRDefault="00CC694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5" w:history="1"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36B41" w14:textId="3CFBA492" w:rsidR="00CC694E" w:rsidRDefault="00CC694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6" w:history="1"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66DD7" w14:textId="6324151A" w:rsidR="00CC694E" w:rsidRDefault="00CC694E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7" w:history="1"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080B0" w14:textId="086FB50B" w:rsidR="00CC694E" w:rsidRDefault="00CC694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8" w:history="1">
            <w:r w:rsidRPr="008B2CDE">
              <w:rPr>
                <w:rStyle w:val="Hyperlink"/>
                <w:rFonts w:ascii="Cambria" w:hAnsi="Cambria" w:cs="Times New Roman"/>
                <w:b/>
                <w:noProof/>
              </w:rPr>
              <w:t>Yêu cầu 3</w:t>
            </w:r>
            <w:r w:rsidRPr="008B2CDE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8B2CDE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Nạp dữ liệu các nguồn vào K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5A087" w14:textId="1FDA170F" w:rsidR="00CC694E" w:rsidRDefault="00CC694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0483549" w:history="1">
            <w:r w:rsidRPr="008B2CDE">
              <w:rPr>
                <w:rStyle w:val="Hyperlink"/>
                <w:rFonts w:ascii="Cambria" w:hAnsi="Cambria" w:cs="Times New Roman"/>
                <w:b/>
                <w:bCs/>
                <w:noProof/>
              </w:rPr>
              <w:t>Yêu cầu 4</w:t>
            </w:r>
            <w:r w:rsidRPr="008B2CDE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8B2CDE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Thiết kế và xây dựng 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483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4AB03" w14:textId="28AC248D" w:rsidR="001834F2" w:rsidRPr="00421A12" w:rsidRDefault="001834F2">
          <w:pPr>
            <w:rPr>
              <w:rFonts w:ascii="Cambria" w:hAnsi="Cambria" w:cs="Times New Roman"/>
              <w:b/>
              <w:bCs/>
              <w:sz w:val="24"/>
              <w:szCs w:val="24"/>
            </w:rPr>
          </w:pPr>
          <w:r w:rsidRPr="00421A12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6DC431" w14:textId="3F299CBB" w:rsidR="00C259E6" w:rsidRPr="00421A12" w:rsidRDefault="00783F45" w:rsidP="001834F2">
      <w:pPr>
        <w:shd w:val="clear" w:color="auto" w:fill="FFFFFF" w:themeFill="background1"/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p w14:paraId="01E04535" w14:textId="706F3BF1" w:rsidR="004E05E2" w:rsidRPr="00421A12" w:rsidRDefault="004E05E2" w:rsidP="00ED49D1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lastRenderedPageBreak/>
        <w:t xml:space="preserve"> </w:t>
      </w:r>
      <w:bookmarkStart w:id="0" w:name="_Toc120483538"/>
      <w:proofErr w:type="spellStart"/>
      <w:r w:rsidRPr="00421A12">
        <w:rPr>
          <w:rFonts w:ascii="Cambria" w:hAnsi="Cambria" w:cs="Times New Roman"/>
          <w:b/>
          <w:sz w:val="36"/>
          <w:szCs w:val="36"/>
        </w:rPr>
        <w:t>Yê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ầ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ủa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Đồ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án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>/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Bài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tập</w:t>
      </w:r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6"/>
        <w:gridCol w:w="7304"/>
      </w:tblGrid>
      <w:tr w:rsidR="00930061" w:rsidRPr="00421A12" w14:paraId="0544D657" w14:textId="77777777" w:rsidTr="009574F8">
        <w:trPr>
          <w:trHeight w:val="413"/>
        </w:trPr>
        <w:tc>
          <w:tcPr>
            <w:tcW w:w="2088" w:type="dxa"/>
            <w:vAlign w:val="center"/>
          </w:tcPr>
          <w:p w14:paraId="15AA47C8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Loạ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ập</w:t>
            </w:r>
            <w:proofErr w:type="spellEnd"/>
          </w:p>
        </w:tc>
        <w:tc>
          <w:tcPr>
            <w:tcW w:w="7488" w:type="dxa"/>
            <w:vAlign w:val="center"/>
          </w:tcPr>
          <w:p w14:paraId="4090922E" w14:textId="466A45C3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  <w:lang w:val="vi-VN"/>
              </w:rPr>
            </w:pP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Lý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uyết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T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ực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ành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Đ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ồ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án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ậ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  <w:lang w:val="vi-VN"/>
              </w:rPr>
              <w:t>p</w:t>
            </w:r>
          </w:p>
        </w:tc>
      </w:tr>
      <w:tr w:rsidR="00930061" w:rsidRPr="00421A12" w14:paraId="7443F3A9" w14:textId="77777777" w:rsidTr="009574F8">
        <w:trPr>
          <w:trHeight w:val="440"/>
        </w:trPr>
        <w:tc>
          <w:tcPr>
            <w:tcW w:w="2088" w:type="dxa"/>
            <w:vAlign w:val="center"/>
          </w:tcPr>
          <w:p w14:paraId="3CDF8319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ắ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đầu</w:t>
            </w:r>
            <w:proofErr w:type="spellEnd"/>
          </w:p>
        </w:tc>
        <w:tc>
          <w:tcPr>
            <w:tcW w:w="7488" w:type="dxa"/>
            <w:vAlign w:val="center"/>
          </w:tcPr>
          <w:p w14:paraId="65B53876" w14:textId="63FB22D9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31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10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2022</w:t>
            </w:r>
          </w:p>
        </w:tc>
      </w:tr>
      <w:tr w:rsidR="00930061" w:rsidRPr="00421A12" w14:paraId="16AB2A62" w14:textId="77777777" w:rsidTr="009574F8">
        <w:trPr>
          <w:trHeight w:val="530"/>
        </w:trPr>
        <w:tc>
          <w:tcPr>
            <w:tcW w:w="2088" w:type="dxa"/>
            <w:vAlign w:val="center"/>
          </w:tcPr>
          <w:p w14:paraId="6DE790B4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kế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húc</w:t>
            </w:r>
            <w:proofErr w:type="spellEnd"/>
          </w:p>
        </w:tc>
        <w:tc>
          <w:tcPr>
            <w:tcW w:w="7488" w:type="dxa"/>
            <w:vAlign w:val="center"/>
          </w:tcPr>
          <w:p w14:paraId="67A74266" w14:textId="12BE3DC1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</w:rPr>
            </w:pP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03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12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2022</w:t>
            </w:r>
          </w:p>
        </w:tc>
      </w:tr>
    </w:tbl>
    <w:p w14:paraId="542CD3E3" w14:textId="123C3233" w:rsidR="00C259E6" w:rsidRPr="00421A12" w:rsidRDefault="0040419A" w:rsidP="008E198D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bookmarkStart w:id="1" w:name="_Toc120483539"/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Kết</w:t>
      </w:r>
      <w:proofErr w:type="spellEnd"/>
      <w:r w:rsidR="004E05E2"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quả</w:t>
      </w:r>
      <w:bookmarkEnd w:id="1"/>
      <w:proofErr w:type="spellEnd"/>
    </w:p>
    <w:p w14:paraId="0E4829DC" w14:textId="1DCCF12F" w:rsidR="00FD6726" w:rsidRPr="00421A12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2" w:name="_Toc120483540"/>
      <w:proofErr w:type="spellStart"/>
      <w:r w:rsidRPr="00421A12">
        <w:rPr>
          <w:rFonts w:ascii="Cambria" w:hAnsi="Cambria"/>
          <w:b/>
          <w:bCs/>
          <w:color w:val="E06666"/>
        </w:rPr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1: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Biến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đổi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,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àm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sạch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iệu</w:t>
      </w:r>
      <w:bookmarkEnd w:id="2"/>
      <w:proofErr w:type="spellEnd"/>
    </w:p>
    <w:p w14:paraId="44624F1D" w14:textId="0DF3CCF3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3" w:name="_Toc120483541"/>
      <w:proofErr w:type="spellStart"/>
      <w:r w:rsidRPr="00421A12">
        <w:rPr>
          <w:rFonts w:ascii="Cambria" w:hAnsi="Cambria" w:cs="Times New Roman"/>
          <w:b/>
          <w:bCs/>
          <w:color w:val="E06666"/>
        </w:rPr>
        <w:t>Mô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tả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3"/>
      <w:proofErr w:type="spellEnd"/>
    </w:p>
    <w:tbl>
      <w:tblPr>
        <w:tblW w:w="5000" w:type="pct"/>
        <w:tblCellMar>
          <w:top w:w="17" w:type="dxa"/>
          <w:left w:w="28" w:type="dxa"/>
          <w:bottom w:w="17" w:type="dxa"/>
          <w:right w:w="28" w:type="dxa"/>
        </w:tblCellMar>
        <w:tblLook w:val="04A0" w:firstRow="1" w:lastRow="0" w:firstColumn="1" w:lastColumn="0" w:noHBand="0" w:noVBand="1"/>
      </w:tblPr>
      <w:tblGrid>
        <w:gridCol w:w="2852"/>
        <w:gridCol w:w="6488"/>
      </w:tblGrid>
      <w:tr w:rsidR="00897C40" w:rsidRPr="00897C40" w14:paraId="58639D16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20D39" w14:textId="0DA31876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CASE REPORT</w:t>
            </w:r>
          </w:p>
        </w:tc>
        <w:tc>
          <w:tcPr>
            <w:tcW w:w="3473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2BB5" w14:textId="4842B3CE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ca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nhiễm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của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tỉnh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bang</w:t>
            </w:r>
          </w:p>
        </w:tc>
      </w:tr>
      <w:tr w:rsidR="00897C40" w:rsidRPr="00897C40" w14:paraId="0A80C2BD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E492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D9865A8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4FB92B85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B9079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com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23432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Kết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quả</w:t>
            </w:r>
            <w:proofErr w:type="spellEnd"/>
            <w:r w:rsidRPr="00897C40">
              <w:rPr>
                <w:rStyle w:val="fontstyle01"/>
              </w:rPr>
              <w:t xml:space="preserve"> ca </w:t>
            </w:r>
            <w:proofErr w:type="spellStart"/>
            <w:r w:rsidRPr="00897C40"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24199D56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607D" w14:textId="4E04861F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66B7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46EA43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5ADCD68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5BE84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A925D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0B095CE6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DD87" w14:textId="19F244F1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88094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3024660E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A0B3" w14:textId="7E4B8FE3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Specime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AAEE5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ấ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mẫu</w:t>
            </w:r>
            <w:proofErr w:type="spellEnd"/>
          </w:p>
        </w:tc>
      </w:tr>
      <w:tr w:rsidR="00897C40" w:rsidRPr="00897C40" w14:paraId="087ADC9A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E469" w14:textId="1971249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696FA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8C492B1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A302" w14:textId="4B4D63B2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43B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41E773AE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602D" w14:textId="445C58FE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Test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269F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ả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ế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ả</w:t>
            </w:r>
            <w:proofErr w:type="spellEnd"/>
          </w:p>
        </w:tc>
      </w:tr>
      <w:tr w:rsidR="00897C40" w:rsidRPr="00897C40" w14:paraId="4693E5C7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C355" w14:textId="04EF9A95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Cas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cquisitio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info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B8E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hô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tin ca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iễm</w:t>
            </w:r>
            <w:proofErr w:type="spellEnd"/>
          </w:p>
        </w:tc>
      </w:tr>
      <w:tr w:rsidR="00897C40" w:rsidRPr="00897C40" w14:paraId="6FD881F3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D138" w14:textId="2A452D4C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ccurat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Episod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T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12796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hở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6EB351E5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4D06" w14:textId="381B0B1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DC1DC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0B62F73B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290E8169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B89F" w14:textId="5EDA9800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CA47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FB543A8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6F9D" w14:textId="030610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break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lated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A50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ó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iê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a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ế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ợ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ù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7880B582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4167" w14:textId="6CFF190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6B6D4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6D865014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3BE7" w14:textId="38493E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6FA8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7F427475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B0846" w14:textId="7B745726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94CC2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</w:tbl>
    <w:p w14:paraId="5D0A3CF9" w14:textId="68528B8E" w:rsidR="00897C40" w:rsidRDefault="00897C40" w:rsidP="00897C40"/>
    <w:tbl>
      <w:tblPr>
        <w:tblW w:w="5000" w:type="pct"/>
        <w:tblCellMar>
          <w:top w:w="17" w:type="dxa"/>
          <w:left w:w="28" w:type="dxa"/>
          <w:bottom w:w="17" w:type="dxa"/>
          <w:right w:w="28" w:type="dxa"/>
        </w:tblCellMar>
        <w:tblLook w:val="04A0" w:firstRow="1" w:lastRow="0" w:firstColumn="1" w:lastColumn="0" w:noHBand="0" w:noVBand="1"/>
      </w:tblPr>
      <w:tblGrid>
        <w:gridCol w:w="2852"/>
        <w:gridCol w:w="6488"/>
      </w:tblGrid>
      <w:tr w:rsidR="00897C40" w:rsidRPr="00B75B77" w14:paraId="6F19FC1B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FD02E" w14:textId="76D0CC97" w:rsidR="00897C40" w:rsidRPr="00B75B77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lastRenderedPageBreak/>
              <w:t>CASE DETAIL</w:t>
            </w:r>
          </w:p>
        </w:tc>
        <w:tc>
          <w:tcPr>
            <w:tcW w:w="3473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30E2" w14:textId="5C2A912C" w:rsidR="00897C40" w:rsidRPr="00B75B77" w:rsidRDefault="00B75B77" w:rsidP="00B75B77">
            <w:pPr>
              <w:spacing w:after="0"/>
              <w:rPr>
                <w:b/>
                <w:bCs/>
              </w:rPr>
            </w:pPr>
            <w:proofErr w:type="spellStart"/>
            <w:r w:rsidRPr="00B75B77">
              <w:rPr>
                <w:rStyle w:val="fontstyle01"/>
                <w:b/>
                <w:bCs/>
              </w:rPr>
              <w:t>Dữ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liệu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ca </w:t>
            </w:r>
            <w:proofErr w:type="spellStart"/>
            <w:r w:rsidRPr="00B75B77">
              <w:rPr>
                <w:rStyle w:val="fontstyle01"/>
                <w:b/>
                <w:bCs/>
              </w:rPr>
              <w:t>nhiễm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ủa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ất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ả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ác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ỉnh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ban</w:t>
            </w:r>
            <w:r>
              <w:rPr>
                <w:rStyle w:val="fontstyle01"/>
                <w:b/>
                <w:bCs/>
              </w:rPr>
              <w:t>g</w:t>
            </w:r>
          </w:p>
        </w:tc>
      </w:tr>
      <w:tr w:rsidR="00897C40" w:rsidRPr="00897C40" w14:paraId="2137CCC4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985E1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3C1E9EB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19DA47D7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7405C" w14:textId="4ACD430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bject ID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CFC5D" w14:textId="1C5C83B5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Mã</w:t>
            </w:r>
            <w:proofErr w:type="spellEnd"/>
            <w:r>
              <w:rPr>
                <w:rFonts w:ascii="Cambria" w:hAnsi="Cambria"/>
              </w:rPr>
              <w:t xml:space="preserve"> chi </w:t>
            </w:r>
            <w:proofErr w:type="spellStart"/>
            <w:r>
              <w:rPr>
                <w:rFonts w:ascii="Cambria" w:hAnsi="Cambria"/>
              </w:rPr>
              <w:t>tiết</w:t>
            </w:r>
            <w:proofErr w:type="spellEnd"/>
            <w:r>
              <w:rPr>
                <w:rFonts w:ascii="Cambria" w:hAnsi="Cambria"/>
              </w:rPr>
              <w:t xml:space="preserve"> ca </w:t>
            </w:r>
            <w:proofErr w:type="spellStart"/>
            <w:r>
              <w:rPr>
                <w:rFonts w:ascii="Cambria" w:hAnsi="Cambria"/>
              </w:rPr>
              <w:t>nhiễm</w:t>
            </w:r>
            <w:proofErr w:type="spellEnd"/>
          </w:p>
        </w:tc>
      </w:tr>
      <w:tr w:rsidR="00897C40" w:rsidRPr="00897C40" w14:paraId="2ECCF159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B8F5C" w14:textId="53935EF9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Row ID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79B48" w14:textId="587BF05D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Mã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dòng</w:t>
            </w:r>
            <w:proofErr w:type="spellEnd"/>
          </w:p>
        </w:tc>
      </w:tr>
      <w:tr w:rsidR="00897C40" w:rsidRPr="00897C40" w14:paraId="05F40B9C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EBED3" w14:textId="7C5A7D42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B8682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43DBA089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5320" w14:textId="0E7499BC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C9638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0D983E64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61F5" w14:textId="2053B975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BB497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096BF4BA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74262B5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4C5C" w14:textId="77777777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42A94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48986433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DDA3" w14:textId="090E6A61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Exposur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38A97" w14:textId="3E08616D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Style w:val="fontstyle01"/>
              </w:rPr>
              <w:t>Tì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rạ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hơ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453CEE67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CBDA" w14:textId="2B85F03E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Case Status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1288A" w14:textId="32364146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Tr</w:t>
            </w:r>
            <w:r>
              <w:rPr>
                <w:color w:val="000000"/>
              </w:rPr>
              <w:t>ạ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hái</w:t>
            </w:r>
            <w:proofErr w:type="spellEnd"/>
            <w:r>
              <w:rPr>
                <w:color w:val="000000"/>
              </w:rPr>
              <w:t xml:space="preserve"> ca </w:t>
            </w:r>
            <w:proofErr w:type="spellStart"/>
            <w:r>
              <w:rPr>
                <w:color w:val="000000"/>
              </w:rPr>
              <w:t>nhiễm</w:t>
            </w:r>
            <w:proofErr w:type="spellEnd"/>
          </w:p>
        </w:tc>
      </w:tr>
      <w:tr w:rsidR="00897C40" w:rsidRPr="00897C40" w14:paraId="7587B89F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2CF11" w14:textId="26A9F64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rovince</w:t>
            </w:r>
          </w:p>
        </w:tc>
        <w:tc>
          <w:tcPr>
            <w:tcW w:w="347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E9D5D" w14:textId="013FF25A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Khu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vự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</w:tc>
      </w:tr>
    </w:tbl>
    <w:p w14:paraId="41C0C058" w14:textId="030E32D2" w:rsidR="00897C40" w:rsidRDefault="00897C40" w:rsidP="00897C40"/>
    <w:tbl>
      <w:tblPr>
        <w:tblW w:w="5000" w:type="pct"/>
        <w:tblCellMar>
          <w:top w:w="17" w:type="dxa"/>
          <w:left w:w="28" w:type="dxa"/>
          <w:bottom w:w="17" w:type="dxa"/>
          <w:right w:w="28" w:type="dxa"/>
        </w:tblCellMar>
        <w:tblLook w:val="04A0" w:firstRow="1" w:lastRow="0" w:firstColumn="1" w:lastColumn="0" w:noHBand="0" w:noVBand="1"/>
      </w:tblPr>
      <w:tblGrid>
        <w:gridCol w:w="2897"/>
        <w:gridCol w:w="6443"/>
      </w:tblGrid>
      <w:tr w:rsidR="00897C40" w:rsidRPr="00897C40" w14:paraId="43C2B2F9" w14:textId="77777777" w:rsidTr="00897C40">
        <w:trPr>
          <w:trHeight w:val="20"/>
        </w:trPr>
        <w:tc>
          <w:tcPr>
            <w:tcW w:w="1551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9C63D" w14:textId="1FDEBFDF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NGOING OUTBREAK</w:t>
            </w:r>
          </w:p>
        </w:tc>
        <w:tc>
          <w:tcPr>
            <w:tcW w:w="3449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31944" w14:textId="77777777" w:rsidR="00B75B77" w:rsidRPr="00B75B77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ề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iệ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bùng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phát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ịch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</w:p>
          <w:p w14:paraId="6426E8ED" w14:textId="19D1EC52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897C40" w:rsidRPr="00897C40" w14:paraId="7D4C7C91" w14:textId="77777777" w:rsidTr="00897C40">
        <w:trPr>
          <w:trHeight w:val="20"/>
        </w:trPr>
        <w:tc>
          <w:tcPr>
            <w:tcW w:w="1551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8E35C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3016FF4A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581B2644" w14:textId="77777777" w:rsidTr="00897C40">
        <w:trPr>
          <w:trHeight w:val="20"/>
        </w:trPr>
        <w:tc>
          <w:tcPr>
            <w:tcW w:w="15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CB4" w14:textId="6CA069CD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996CD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56AC10FA" w14:textId="77777777" w:rsidTr="00897C40">
        <w:trPr>
          <w:trHeight w:val="20"/>
        </w:trPr>
        <w:tc>
          <w:tcPr>
            <w:tcW w:w="15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AB743" w14:textId="04183B76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ID</w:t>
            </w:r>
          </w:p>
        </w:tc>
        <w:tc>
          <w:tcPr>
            <w:tcW w:w="34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640D" w14:textId="77777777" w:rsidR="00897C40" w:rsidRPr="00897C40" w:rsidRDefault="00897C40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897C40" w:rsidRPr="00897C40" w14:paraId="0E75B782" w14:textId="77777777" w:rsidTr="00897C40">
        <w:trPr>
          <w:trHeight w:val="20"/>
        </w:trPr>
        <w:tc>
          <w:tcPr>
            <w:tcW w:w="15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3B9D6" w14:textId="160B9CBD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Outbreak Group</w:t>
            </w:r>
          </w:p>
        </w:tc>
        <w:tc>
          <w:tcPr>
            <w:tcW w:w="34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4DFC" w14:textId="6180A45B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ơ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ở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ịch</w:t>
            </w:r>
            <w:proofErr w:type="spellEnd"/>
          </w:p>
        </w:tc>
      </w:tr>
      <w:tr w:rsidR="00897C40" w:rsidRPr="00897C40" w14:paraId="4DC614FC" w14:textId="77777777" w:rsidTr="00897C40">
        <w:trPr>
          <w:trHeight w:val="20"/>
        </w:trPr>
        <w:tc>
          <w:tcPr>
            <w:tcW w:w="155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40A3" w14:textId="6248E6AB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Number Ongoing Outbreaks</w:t>
            </w:r>
          </w:p>
        </w:tc>
        <w:tc>
          <w:tcPr>
            <w:tcW w:w="34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A9A16" w14:textId="7C63CBD6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ố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ợ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a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ễ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a</w:t>
            </w:r>
            <w:proofErr w:type="spellEnd"/>
          </w:p>
        </w:tc>
      </w:tr>
    </w:tbl>
    <w:p w14:paraId="52C05C82" w14:textId="7B739133" w:rsidR="00897C40" w:rsidRDefault="00897C40" w:rsidP="00897C40"/>
    <w:tbl>
      <w:tblPr>
        <w:tblW w:w="5000" w:type="pct"/>
        <w:tblCellMar>
          <w:top w:w="17" w:type="dxa"/>
          <w:left w:w="28" w:type="dxa"/>
          <w:bottom w:w="17" w:type="dxa"/>
          <w:right w:w="28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6443"/>
      </w:tblGrid>
      <w:tr w:rsidR="003428FC" w:rsidRPr="00897C40" w14:paraId="4B64D1B1" w14:textId="77777777" w:rsidTr="003428FC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81706" w14:textId="1D3D747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UBLIC HEALTH UNIT</w:t>
            </w:r>
          </w:p>
        </w:tc>
        <w:tc>
          <w:tcPr>
            <w:tcW w:w="3449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83637" w14:textId="5D889146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e</w:t>
            </w:r>
            <w:proofErr w:type="spellEnd"/>
          </w:p>
        </w:tc>
      </w:tr>
      <w:tr w:rsidR="003428FC" w:rsidRPr="00897C40" w14:paraId="7C2B6434" w14:textId="77777777" w:rsidTr="003428FC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D5AD9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223381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729F5C4E" w14:textId="77777777" w:rsidTr="003428FC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C664F" w14:textId="77777777" w:rsidR="003428FC" w:rsidRPr="00897C40" w:rsidRDefault="003428FC" w:rsidP="003428FC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DB180" w14:textId="77777777" w:rsidR="003428FC" w:rsidRPr="00897C40" w:rsidRDefault="003428FC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897C40" w14:paraId="4F59C4E8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C9D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1BE3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294288C9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EEE6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CF6B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479138F2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2B0F45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A7D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80F5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133B6A1A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4C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lastRenderedPageBreak/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5AFF0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6CC41A0E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DD7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561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897C40" w14:paraId="6F36A2AC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E0ED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0C6C7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44AA8561" w14:textId="77777777" w:rsidTr="003428FC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B8D48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7D31B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</w:tbl>
    <w:p w14:paraId="1B96599A" w14:textId="3848324B" w:rsidR="003428FC" w:rsidRDefault="003428FC" w:rsidP="00897C40"/>
    <w:tbl>
      <w:tblPr>
        <w:tblW w:w="5000" w:type="pct"/>
        <w:tblCellMar>
          <w:top w:w="17" w:type="dxa"/>
          <w:left w:w="28" w:type="dxa"/>
          <w:bottom w:w="17" w:type="dxa"/>
          <w:right w:w="28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6443"/>
      </w:tblGrid>
      <w:tr w:rsidR="003428FC" w:rsidRPr="00897C40" w14:paraId="09051175" w14:textId="77777777" w:rsidTr="00B57CDB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C9030" w14:textId="0281D8A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HU GROUP</w:t>
            </w:r>
          </w:p>
        </w:tc>
        <w:tc>
          <w:tcPr>
            <w:tcW w:w="3449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4664B" w14:textId="15D193F3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Nhó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PHU</w:t>
            </w:r>
          </w:p>
        </w:tc>
      </w:tr>
      <w:tr w:rsidR="003428FC" w:rsidRPr="00897C40" w14:paraId="41480FE8" w14:textId="77777777" w:rsidTr="00B57CDB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B708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49989C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2CF5DC7B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111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Group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DDC54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Nhóm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á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  <w:p w14:paraId="562A39B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B863E0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94A37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1098E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0F71358E" w14:textId="77777777" w:rsidTr="00B57CDB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A90A3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B68D2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</w:tbl>
    <w:p w14:paraId="44BE4728" w14:textId="541C910C" w:rsidR="003428FC" w:rsidRDefault="003428FC" w:rsidP="00897C40"/>
    <w:tbl>
      <w:tblPr>
        <w:tblW w:w="5000" w:type="pct"/>
        <w:tblCellMar>
          <w:top w:w="17" w:type="dxa"/>
          <w:left w:w="28" w:type="dxa"/>
          <w:bottom w:w="17" w:type="dxa"/>
          <w:right w:w="28" w:type="dxa"/>
        </w:tblCellMar>
        <w:tblLook w:val="04A0" w:firstRow="1" w:lastRow="0" w:firstColumn="1" w:lastColumn="0" w:noHBand="0" w:noVBand="1"/>
      </w:tblPr>
      <w:tblGrid>
        <w:gridCol w:w="2931"/>
        <w:gridCol w:w="45"/>
        <w:gridCol w:w="6364"/>
      </w:tblGrid>
      <w:tr w:rsidR="003428FC" w:rsidRPr="003428FC" w14:paraId="75142B8F" w14:textId="77777777" w:rsidTr="003428FC">
        <w:trPr>
          <w:trHeight w:val="20"/>
        </w:trPr>
        <w:tc>
          <w:tcPr>
            <w:tcW w:w="1593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2A25F" w14:textId="0DB5A361" w:rsidR="003428FC" w:rsidRPr="003428FC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VACCINES</w:t>
            </w:r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BFB4B" w14:textId="6B7BD57B" w:rsidR="003428FC" w:rsidRPr="003428FC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iê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vaccine</w:t>
            </w: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3428FC" w:rsidRPr="003428FC" w14:paraId="32EEE240" w14:textId="77777777" w:rsidTr="003428FC">
        <w:trPr>
          <w:trHeight w:val="20"/>
        </w:trPr>
        <w:tc>
          <w:tcPr>
            <w:tcW w:w="1593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7F973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58964D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3428FC" w14:paraId="75E1C06B" w14:textId="77777777" w:rsidTr="003428FC">
        <w:trPr>
          <w:trHeight w:val="20"/>
        </w:trPr>
        <w:tc>
          <w:tcPr>
            <w:tcW w:w="159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4D120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Reported Date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7897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3428FC" w14:paraId="780602F7" w14:textId="77777777" w:rsidTr="003428FC">
        <w:trPr>
          <w:trHeight w:val="20"/>
        </w:trPr>
        <w:tc>
          <w:tcPr>
            <w:tcW w:w="1593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DE2A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PHU ID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CAD6D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Đị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da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ủa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ơn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vị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hă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sóc</w:t>
            </w:r>
            <w:proofErr w:type="spellEnd"/>
            <w:r w:rsidRPr="003428FC">
              <w:rPr>
                <w:rStyle w:val="fontstyle01"/>
              </w:rPr>
              <w:t xml:space="preserve"> y </w:t>
            </w:r>
            <w:proofErr w:type="spellStart"/>
            <w:r w:rsidRPr="003428FC">
              <w:rPr>
                <w:rStyle w:val="fontstyle01"/>
              </w:rPr>
              <w:t>tế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ộng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3428FC" w14:paraId="087EABA6" w14:textId="77777777" w:rsidTr="003428FC">
        <w:trPr>
          <w:trHeight w:val="20"/>
        </w:trPr>
        <w:tc>
          <w:tcPr>
            <w:tcW w:w="15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40B9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ge Group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AE746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Nhó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uổi</w:t>
            </w:r>
            <w:proofErr w:type="spellEnd"/>
          </w:p>
          <w:p w14:paraId="17F76231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3428FC" w14:paraId="022638D7" w14:textId="77777777" w:rsidTr="003428FC">
        <w:trPr>
          <w:trHeight w:val="20"/>
        </w:trPr>
        <w:tc>
          <w:tcPr>
            <w:tcW w:w="15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9030" w14:textId="386FA2CE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t least one 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 xml:space="preserve">cumulative 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DD80" w14:textId="3C3B23E3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Số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gười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tiêm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được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í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hấ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1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mũi</w:t>
            </w:r>
            <w:proofErr w:type="spellEnd"/>
          </w:p>
        </w:tc>
      </w:tr>
      <w:tr w:rsidR="003428FC" w:rsidRPr="003428FC" w14:paraId="38B36F00" w14:textId="77777777" w:rsidTr="003428FC">
        <w:trPr>
          <w:trHeight w:val="20"/>
        </w:trPr>
        <w:tc>
          <w:tcPr>
            <w:tcW w:w="15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5292" w14:textId="6B826701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Second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F62F0" w14:textId="1D9DBA02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Fonts w:ascii="Cambria" w:hAnsi="Cambria"/>
              </w:rPr>
              <w:t>Số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người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tiêm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được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2</w:t>
            </w:r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mũi</w:t>
            </w:r>
            <w:proofErr w:type="spellEnd"/>
          </w:p>
        </w:tc>
      </w:tr>
      <w:tr w:rsidR="003428FC" w:rsidRPr="003428FC" w14:paraId="6AC86CBC" w14:textId="77777777" w:rsidTr="003428FC">
        <w:trPr>
          <w:trHeight w:val="20"/>
        </w:trPr>
        <w:tc>
          <w:tcPr>
            <w:tcW w:w="15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FFCB" w14:textId="2C2254BD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F</w:t>
            </w:r>
            <w:r w:rsidR="003428FC" w:rsidRPr="003428FC">
              <w:rPr>
                <w:rStyle w:val="fontstyle01"/>
              </w:rPr>
              <w:t>ully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vaccinate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FDA5A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ủ</w:t>
            </w:r>
            <w:proofErr w:type="spellEnd"/>
            <w:r w:rsidRPr="003428FC">
              <w:rPr>
                <w:rStyle w:val="fontstyle01"/>
              </w:rPr>
              <w:t xml:space="preserve"> vaccine</w:t>
            </w:r>
          </w:p>
        </w:tc>
      </w:tr>
      <w:tr w:rsidR="003428FC" w:rsidRPr="003428FC" w14:paraId="56DD657B" w14:textId="77777777" w:rsidTr="003428FC">
        <w:trPr>
          <w:trHeight w:val="20"/>
        </w:trPr>
        <w:tc>
          <w:tcPr>
            <w:tcW w:w="15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6165C" w14:textId="788B69FA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T</w:t>
            </w:r>
            <w:r w:rsidR="003428FC" w:rsidRPr="003428FC">
              <w:rPr>
                <w:rStyle w:val="fontstyle01"/>
              </w:rPr>
              <w:t>hir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dose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C94" w14:textId="2778E839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ược</w:t>
            </w:r>
            <w:proofErr w:type="spellEnd"/>
            <w:r w:rsidRPr="003428FC">
              <w:rPr>
                <w:rStyle w:val="fontstyle01"/>
              </w:rPr>
              <w:t xml:space="preserve"> 3 </w:t>
            </w:r>
            <w:proofErr w:type="spellStart"/>
            <w:r w:rsidRPr="003428FC">
              <w:rPr>
                <w:rStyle w:val="fontstyle01"/>
              </w:rPr>
              <w:t>mũi</w:t>
            </w:r>
            <w:proofErr w:type="spellEnd"/>
          </w:p>
        </w:tc>
      </w:tr>
    </w:tbl>
    <w:p w14:paraId="66F55033" w14:textId="77777777" w:rsidR="003428FC" w:rsidRPr="00897C40" w:rsidRDefault="003428FC" w:rsidP="00897C40"/>
    <w:p w14:paraId="5A4D54C4" w14:textId="5C6CCEF6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4" w:name="_Toc120483542"/>
      <w:proofErr w:type="spellStart"/>
      <w:r w:rsidRPr="00421A12">
        <w:rPr>
          <w:rFonts w:ascii="Cambria" w:hAnsi="Cambria" w:cs="Times New Roman"/>
          <w:b/>
          <w:bCs/>
          <w:color w:val="E06666"/>
        </w:rPr>
        <w:t>Biế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đổi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4"/>
      <w:proofErr w:type="spellEnd"/>
    </w:p>
    <w:p w14:paraId="554C9A3E" w14:textId="79621EFF" w:rsidR="00D12310" w:rsidRP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bookmarkStart w:id="5" w:name="_Hlk120481781"/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bookmarkEnd w:id="5"/>
    <w:p w14:paraId="017A9E6A" w14:textId="41F8D0C2" w:rsidR="00FD6726" w:rsidRPr="00B75B77" w:rsidRDefault="0040419A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tê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ột</w:t>
      </w:r>
      <w:proofErr w:type="spellEnd"/>
    </w:p>
    <w:p w14:paraId="7CD2380B" w14:textId="76F9119D" w:rsid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tha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o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ố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ằ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ấ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ư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á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ọ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0EE4771D" w14:textId="5552199D" w:rsidR="005B7B06" w:rsidRDefault="005B7B06" w:rsidP="005B7B0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color w:val="000000"/>
        </w:rPr>
        <w:lastRenderedPageBreak/>
        <w:drawing>
          <wp:inline distT="0" distB="0" distL="0" distR="0" wp14:anchorId="59CB3023" wp14:editId="7773B614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21A12">
        <w:rPr>
          <w:rFonts w:ascii="Cambria" w:hAnsi="Cambria"/>
          <w:color w:val="000000"/>
        </w:rPr>
        <w:t xml:space="preserve"> </w:t>
      </w:r>
    </w:p>
    <w:p w14:paraId="49AD91F9" w14:textId="774A6BB0" w:rsidR="005B7B06" w:rsidRP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Ongoing Outbreak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D12310"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33A1D159" w14:textId="0B848EF7" w:rsidR="005B7B06" w:rsidRPr="005B7B06" w:rsidRDefault="005B7B06" w:rsidP="005B7B0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color w:val="000000"/>
        </w:rPr>
        <w:drawing>
          <wp:inline distT="0" distB="0" distL="0" distR="0" wp14:anchorId="776D49AE" wp14:editId="0A7F8985">
            <wp:extent cx="5943600" cy="417195"/>
            <wp:effectExtent l="0" t="0" r="0" b="19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C885" w14:textId="444C1BDD" w:rsidR="0040419A" w:rsidRDefault="00A54F42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  <w:u w:val="single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dữ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liệu</w:t>
      </w:r>
      <w:proofErr w:type="spellEnd"/>
    </w:p>
    <w:p w14:paraId="2D1384F2" w14:textId="75E87E9C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 xml:space="preserve">Case Report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iá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cù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như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ác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giá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proofErr w:type="gram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.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ó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ô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làm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hay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đổi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7BE4C7B8" w14:textId="734E15CA" w:rsidR="00D12310" w:rsidRDefault="00D12310" w:rsidP="00D1231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D12310">
        <w:rPr>
          <w:rFonts w:ascii="Cambria" w:hAnsi="Cambria"/>
          <w:color w:val="000000"/>
        </w:rPr>
        <w:drawing>
          <wp:inline distT="0" distB="0" distL="0" distR="0" wp14:anchorId="4E63B129" wp14:editId="4DE936D3">
            <wp:extent cx="5943600" cy="258000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CE9C" w14:textId="6988A8FB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Đố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iề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ă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ì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ếm</w:t>
      </w:r>
      <w:proofErr w:type="spellEnd"/>
      <w:r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tru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uấ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oặ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ũ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ạ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ì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ừ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uồ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o</w:t>
      </w:r>
      <w:proofErr w:type="spellEnd"/>
      <w:r>
        <w:rPr>
          <w:rFonts w:ascii="Cambria" w:hAnsi="Cambria"/>
          <w:color w:val="000000"/>
        </w:rPr>
        <w:t xml:space="preserve"> KDL. </w:t>
      </w:r>
      <w:proofErr w:type="spellStart"/>
      <w:r>
        <w:rPr>
          <w:rFonts w:ascii="Cambria" w:hAnsi="Cambria"/>
          <w:color w:val="000000"/>
        </w:rPr>
        <w:t>N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iế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ột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ó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kiể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ày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thá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ể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ở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uồ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ượ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ồ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ộ</w:t>
      </w:r>
      <w:proofErr w:type="spellEnd"/>
      <w:r w:rsidR="003F121F">
        <w:rPr>
          <w:rFonts w:ascii="Cambria" w:hAnsi="Cambria"/>
          <w:color w:val="000000"/>
        </w:rPr>
        <w:t>.</w:t>
      </w:r>
    </w:p>
    <w:p w14:paraId="3AC78ED5" w14:textId="72DE72EA" w:rsidR="003F121F" w:rsidRPr="005B7B06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color w:val="000000"/>
        </w:rPr>
        <w:drawing>
          <wp:inline distT="0" distB="0" distL="0" distR="0" wp14:anchorId="5AEB7298" wp14:editId="30A5E05A">
            <wp:extent cx="5943600" cy="9137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3B8D" w14:textId="189D32A3" w:rsidR="00A54F42" w:rsidRPr="00421A12" w:rsidRDefault="00A54F42">
      <w:pPr>
        <w:pStyle w:val="Heading2"/>
        <w:numPr>
          <w:ilvl w:val="0"/>
          <w:numId w:val="3"/>
        </w:numPr>
        <w:rPr>
          <w:rFonts w:ascii="Cambria" w:hAnsi="Cambria"/>
          <w:b/>
          <w:color w:val="E06666"/>
        </w:rPr>
      </w:pPr>
      <w:bookmarkStart w:id="6" w:name="_Toc120483543"/>
      <w:proofErr w:type="spellStart"/>
      <w:r w:rsidRPr="00421A12">
        <w:rPr>
          <w:rFonts w:ascii="Cambria" w:hAnsi="Cambria" w:cs="Times New Roman"/>
          <w:b/>
          <w:bCs/>
          <w:color w:val="E06666"/>
        </w:rPr>
        <w:lastRenderedPageBreak/>
        <w:t>Làm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sạch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6"/>
      <w:proofErr w:type="spellEnd"/>
    </w:p>
    <w:p w14:paraId="3A1DF072" w14:textId="4985B2EB" w:rsidR="00A54F42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p w14:paraId="292DC733" w14:textId="4F161BA5" w:rsidR="003F121F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Vì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ậ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ầ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x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í</w:t>
      </w:r>
      <w:proofErr w:type="spellEnd"/>
      <w:r>
        <w:rPr>
          <w:rFonts w:ascii="Cambria" w:hAnsi="Cambria"/>
          <w:color w:val="000000"/>
        </w:rPr>
        <w:t>.</w:t>
      </w:r>
    </w:p>
    <w:p w14:paraId="1E2F5825" w14:textId="140CA5D5" w:rsidR="003F121F" w:rsidRPr="003F121F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color w:val="000000"/>
        </w:rPr>
        <w:drawing>
          <wp:inline distT="0" distB="0" distL="0" distR="0" wp14:anchorId="44428703" wp14:editId="054997F4">
            <wp:extent cx="5943600" cy="3622040"/>
            <wp:effectExtent l="0" t="0" r="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88DA6" w14:textId="3C929304" w:rsidR="00FD6726" w:rsidRDefault="003F121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ắ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ằ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óa</w:t>
      </w:r>
      <w:proofErr w:type="spellEnd"/>
      <w:r w:rsidR="009F22C7">
        <w:rPr>
          <w:rFonts w:ascii="Cambria" w:hAnsi="Cambria"/>
        </w:rPr>
        <w:t>.</w:t>
      </w:r>
    </w:p>
    <w:p w14:paraId="5E1EE5FB" w14:textId="46960AE2" w:rsidR="009F22C7" w:rsidRPr="009F22C7" w:rsidRDefault="009F22C7" w:rsidP="009F22C7">
      <w:pPr>
        <w:rPr>
          <w:rFonts w:ascii="Cambria" w:hAnsi="Cambria"/>
        </w:rPr>
      </w:pPr>
      <w:r w:rsidRPr="009F22C7">
        <w:rPr>
          <w:rFonts w:ascii="Cambria" w:hAnsi="Cambria"/>
        </w:rPr>
        <w:drawing>
          <wp:inline distT="0" distB="0" distL="0" distR="0" wp14:anchorId="052C487C" wp14:editId="49338262">
            <wp:extent cx="5943600" cy="2842260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15"/>
                    <a:srcRect t="1300" b="1711"/>
                    <a:stretch/>
                  </pic:blipFill>
                  <pic:spPr bwMode="auto"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98E73" w14:textId="45E24680" w:rsidR="00FD6726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7" w:name="_Toc120483544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2: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Thiết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kế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kho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iệu</w:t>
      </w:r>
      <w:bookmarkEnd w:id="7"/>
      <w:proofErr w:type="spellEnd"/>
    </w:p>
    <w:p w14:paraId="5AD11578" w14:textId="399A40C0" w:rsidR="00C730B9" w:rsidRDefault="00C730B9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8" w:name="_Toc120483545"/>
      <w:r>
        <w:rPr>
          <w:rFonts w:ascii="Cambria" w:hAnsi="Cambria" w:cs="Times New Roman"/>
          <w:b/>
          <w:bCs/>
          <w:color w:val="E06666"/>
        </w:rPr>
        <w:t>Database Stage</w:t>
      </w:r>
      <w:bookmarkEnd w:id="8"/>
    </w:p>
    <w:p w14:paraId="2F4916A7" w14:textId="796FF313" w:rsid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9" w:name="_Toc120483546"/>
      <w:r>
        <w:rPr>
          <w:rFonts w:ascii="Cambria" w:hAnsi="Cambria" w:cs="Times New Roman"/>
          <w:b/>
          <w:bCs/>
          <w:color w:val="E06666"/>
        </w:rPr>
        <w:t xml:space="preserve">Database </w:t>
      </w:r>
      <w:r>
        <w:rPr>
          <w:rFonts w:ascii="Cambria" w:hAnsi="Cambria" w:cs="Times New Roman"/>
          <w:b/>
          <w:bCs/>
          <w:color w:val="E06666"/>
        </w:rPr>
        <w:t>NDS</w:t>
      </w:r>
      <w:bookmarkEnd w:id="9"/>
    </w:p>
    <w:p w14:paraId="14DD3FC3" w14:textId="18739D02" w:rsidR="00CC694E" w:rsidRP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0" w:name="_Toc120483547"/>
      <w:r>
        <w:rPr>
          <w:rFonts w:ascii="Cambria" w:hAnsi="Cambria" w:cs="Times New Roman"/>
          <w:b/>
          <w:bCs/>
          <w:color w:val="E06666"/>
        </w:rPr>
        <w:t xml:space="preserve">Database </w:t>
      </w:r>
      <w:r>
        <w:rPr>
          <w:rFonts w:ascii="Cambria" w:hAnsi="Cambria" w:cs="Times New Roman"/>
          <w:b/>
          <w:bCs/>
          <w:color w:val="E06666"/>
        </w:rPr>
        <w:t>DDS</w:t>
      </w:r>
      <w:bookmarkEnd w:id="10"/>
    </w:p>
    <w:p w14:paraId="6BC5F81B" w14:textId="658C11B2" w:rsidR="00801879" w:rsidRPr="00421A12" w:rsidRDefault="00801879" w:rsidP="00801879">
      <w:pPr>
        <w:pStyle w:val="Heading1"/>
        <w:rPr>
          <w:rFonts w:ascii="Cambria" w:hAnsi="Cambria" w:cs="Times New Roman"/>
          <w:b/>
          <w:color w:val="E06666"/>
          <w:lang w:val="vi-VN"/>
        </w:rPr>
      </w:pPr>
      <w:bookmarkStart w:id="11" w:name="_Toc120483548"/>
      <w:proofErr w:type="spellStart"/>
      <w:r w:rsidRPr="00421A12">
        <w:rPr>
          <w:rFonts w:ascii="Cambria" w:hAnsi="Cambria" w:cs="Times New Roman"/>
          <w:b/>
          <w:color w:val="E06666"/>
        </w:rPr>
        <w:t>Yê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3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Nạp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liệu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các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nguồn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vào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KDL</w:t>
      </w:r>
      <w:bookmarkEnd w:id="11"/>
    </w:p>
    <w:p w14:paraId="1AB5BC8B" w14:textId="2F66D385" w:rsidR="00B16A72" w:rsidRPr="009F22C7" w:rsidRDefault="00B16A72" w:rsidP="009F22C7">
      <w:pPr>
        <w:pStyle w:val="Heading1"/>
        <w:rPr>
          <w:rFonts w:ascii="Cambria" w:hAnsi="Cambria" w:cs="Times New Roman"/>
          <w:b/>
          <w:bCs/>
          <w:color w:val="E06666"/>
        </w:rPr>
      </w:pPr>
      <w:bookmarkStart w:id="12" w:name="_Toc120483549"/>
      <w:proofErr w:type="spellStart"/>
      <w:r w:rsidRPr="00421A12">
        <w:rPr>
          <w:rFonts w:ascii="Cambria" w:hAnsi="Cambria" w:cs="Times New Roman"/>
          <w:b/>
          <w:bCs/>
          <w:color w:val="E06666"/>
        </w:rPr>
        <w:t>Yêu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4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Thiết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kế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và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xây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dựng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Cube</w:t>
      </w:r>
      <w:bookmarkEnd w:id="12"/>
      <w:proofErr w:type="spellEnd"/>
    </w:p>
    <w:sectPr w:rsidR="00B16A72" w:rsidRPr="009F22C7" w:rsidSect="006E72BF">
      <w:headerReference w:type="default" r:id="rId16"/>
      <w:footerReference w:type="default" r:id="rId17"/>
      <w:footerReference w:type="firs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967CE" w14:textId="77777777" w:rsidR="00656933" w:rsidRDefault="00656933" w:rsidP="00F41918">
      <w:pPr>
        <w:spacing w:after="0" w:line="240" w:lineRule="auto"/>
      </w:pPr>
      <w:r>
        <w:separator/>
      </w:r>
    </w:p>
  </w:endnote>
  <w:endnote w:type="continuationSeparator" w:id="0">
    <w:p w14:paraId="4C01A30B" w14:textId="77777777" w:rsidR="00656933" w:rsidRDefault="00656933" w:rsidP="00F41918">
      <w:pPr>
        <w:spacing w:after="0" w:line="240" w:lineRule="auto"/>
      </w:pPr>
      <w:r>
        <w:continuationSeparator/>
      </w:r>
    </w:p>
  </w:endnote>
  <w:endnote w:type="continuationNotice" w:id="1">
    <w:p w14:paraId="14C5CE9C" w14:textId="77777777" w:rsidR="00656933" w:rsidRDefault="006569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685F" w14:paraId="161F942B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586900E" w14:textId="7F9BB000" w:rsidR="00F9685F" w:rsidRDefault="00F96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6514061" w14:textId="77777777" w:rsidR="00F9685F" w:rsidRDefault="00F96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9685F" w14:paraId="455CB2A4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597140178"/>
          <w:placeholder>
            <w:docPart w:val="8F398D10E58045239B6F61C5A882705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48401AC" w14:textId="6E1A3FCB" w:rsidR="00F9685F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vi-VN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7410B55" w14:textId="77777777" w:rsidR="00F9685F" w:rsidRDefault="00F96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284EC4" w14:textId="77777777" w:rsidR="00F9685F" w:rsidRDefault="00F96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4D4AA3" w14:paraId="02A11C3F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7AD8D32" w14:textId="12BBEC4F" w:rsidR="004D4AA3" w:rsidRDefault="004D4AA3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180E961A" w14:textId="77777777" w:rsidR="004D4AA3" w:rsidRDefault="004D4AA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4D4AA3" w14:paraId="1BE963B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AD532E2B684442CB6E803BC10405D7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79C54439" w14:textId="45BCB3FD" w:rsidR="004D4AA3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FD7266A" w14:textId="77777777" w:rsidR="004D4AA3" w:rsidRDefault="004D4AA3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8D7D361" w14:textId="77777777" w:rsidR="004D4AA3" w:rsidRDefault="004D4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54585" w14:textId="77777777" w:rsidR="00656933" w:rsidRDefault="00656933" w:rsidP="00F41918">
      <w:pPr>
        <w:spacing w:after="0" w:line="240" w:lineRule="auto"/>
      </w:pPr>
      <w:r>
        <w:separator/>
      </w:r>
    </w:p>
  </w:footnote>
  <w:footnote w:type="continuationSeparator" w:id="0">
    <w:p w14:paraId="23C7C430" w14:textId="77777777" w:rsidR="00656933" w:rsidRDefault="00656933" w:rsidP="00F41918">
      <w:pPr>
        <w:spacing w:after="0" w:line="240" w:lineRule="auto"/>
      </w:pPr>
      <w:r>
        <w:continuationSeparator/>
      </w:r>
    </w:p>
  </w:footnote>
  <w:footnote w:type="continuationNotice" w:id="1">
    <w:p w14:paraId="368F0681" w14:textId="77777777" w:rsidR="00656933" w:rsidRDefault="006569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9F3B" w14:textId="2FB6555F" w:rsidR="006E72BF" w:rsidRDefault="006E72B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0F5DC61" wp14:editId="29A4A6D8">
          <wp:simplePos x="0" y="0"/>
          <wp:positionH relativeFrom="column">
            <wp:posOffset>4981575</wp:posOffset>
          </wp:positionH>
          <wp:positionV relativeFrom="paragraph">
            <wp:posOffset>-203200</wp:posOffset>
          </wp:positionV>
          <wp:extent cx="988060" cy="541655"/>
          <wp:effectExtent l="0" t="0" r="0" b="0"/>
          <wp:wrapTight wrapText="bothSides">
            <wp:wrapPolygon edited="0">
              <wp:start x="6663" y="0"/>
              <wp:lineTo x="4165" y="2279"/>
              <wp:lineTo x="2499" y="7597"/>
              <wp:lineTo x="2915" y="13674"/>
              <wp:lineTo x="5830" y="18992"/>
              <wp:lineTo x="6247" y="20511"/>
              <wp:lineTo x="9995" y="20511"/>
              <wp:lineTo x="10828" y="18992"/>
              <wp:lineTo x="18324" y="14434"/>
              <wp:lineTo x="18740" y="9876"/>
              <wp:lineTo x="16658" y="6077"/>
              <wp:lineTo x="11661" y="0"/>
              <wp:lineTo x="6663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06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7CD">
      <w:rPr>
        <w:noProof/>
      </w:rPr>
      <w:drawing>
        <wp:anchor distT="0" distB="0" distL="114300" distR="114300" simplePos="0" relativeHeight="251658240" behindDoc="0" locked="0" layoutInCell="1" allowOverlap="1" wp14:anchorId="3DCF126A" wp14:editId="7E929195">
          <wp:simplePos x="0" y="0"/>
          <wp:positionH relativeFrom="column">
            <wp:posOffset>-200025</wp:posOffset>
          </wp:positionH>
          <wp:positionV relativeFrom="paragraph">
            <wp:posOffset>-323850</wp:posOffset>
          </wp:positionV>
          <wp:extent cx="2817495" cy="882015"/>
          <wp:effectExtent l="0" t="0" r="0" b="0"/>
          <wp:wrapNone/>
          <wp:docPr id="3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051"/>
                  <a:stretch/>
                </pic:blipFill>
                <pic:spPr bwMode="auto">
                  <a:xfrm>
                    <a:off x="0" y="0"/>
                    <a:ext cx="2817495" cy="882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65E0EA" w14:textId="0F783F2F" w:rsidR="00F41918" w:rsidRDefault="00F41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674"/>
    <w:multiLevelType w:val="multilevel"/>
    <w:tmpl w:val="3064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1B27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41FA9"/>
    <w:multiLevelType w:val="hybridMultilevel"/>
    <w:tmpl w:val="BA7807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E6ECE"/>
    <w:multiLevelType w:val="hybridMultilevel"/>
    <w:tmpl w:val="DE88C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A476CB"/>
    <w:multiLevelType w:val="hybridMultilevel"/>
    <w:tmpl w:val="BC5EEEE0"/>
    <w:lvl w:ilvl="0" w:tplc="2D6A8BF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172707">
    <w:abstractNumId w:val="2"/>
  </w:num>
  <w:num w:numId="2" w16cid:durableId="842474829">
    <w:abstractNumId w:val="0"/>
  </w:num>
  <w:num w:numId="3" w16cid:durableId="121074115">
    <w:abstractNumId w:val="3"/>
  </w:num>
  <w:num w:numId="4" w16cid:durableId="795760152">
    <w:abstractNumId w:val="4"/>
  </w:num>
  <w:num w:numId="5" w16cid:durableId="148435373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jQxNTC3NDY2NDFW0lEKTi0uzszPAykwNKwFAFd3xMstAAAA"/>
  </w:docVars>
  <w:rsids>
    <w:rsidRoot w:val="00F41918"/>
    <w:rsid w:val="00000F8A"/>
    <w:rsid w:val="00002362"/>
    <w:rsid w:val="00004C9E"/>
    <w:rsid w:val="00012153"/>
    <w:rsid w:val="000130AB"/>
    <w:rsid w:val="000146BB"/>
    <w:rsid w:val="000170CD"/>
    <w:rsid w:val="00024589"/>
    <w:rsid w:val="00030106"/>
    <w:rsid w:val="00031639"/>
    <w:rsid w:val="00035243"/>
    <w:rsid w:val="00037777"/>
    <w:rsid w:val="00037F81"/>
    <w:rsid w:val="00040685"/>
    <w:rsid w:val="000413F6"/>
    <w:rsid w:val="000424A8"/>
    <w:rsid w:val="0004573C"/>
    <w:rsid w:val="0004661F"/>
    <w:rsid w:val="00051586"/>
    <w:rsid w:val="00053E39"/>
    <w:rsid w:val="00054786"/>
    <w:rsid w:val="00060284"/>
    <w:rsid w:val="00064A04"/>
    <w:rsid w:val="000707A9"/>
    <w:rsid w:val="000771C5"/>
    <w:rsid w:val="0008002C"/>
    <w:rsid w:val="000812F6"/>
    <w:rsid w:val="00082E81"/>
    <w:rsid w:val="00083D93"/>
    <w:rsid w:val="00084205"/>
    <w:rsid w:val="000904AA"/>
    <w:rsid w:val="00094D65"/>
    <w:rsid w:val="000A0D00"/>
    <w:rsid w:val="000A4AD6"/>
    <w:rsid w:val="000C1849"/>
    <w:rsid w:val="000C1FE2"/>
    <w:rsid w:val="000D23BB"/>
    <w:rsid w:val="000D57F1"/>
    <w:rsid w:val="000D5AFC"/>
    <w:rsid w:val="000D6A85"/>
    <w:rsid w:val="000E1928"/>
    <w:rsid w:val="000F1376"/>
    <w:rsid w:val="000F1D9C"/>
    <w:rsid w:val="00101D0E"/>
    <w:rsid w:val="00105EB9"/>
    <w:rsid w:val="001072E6"/>
    <w:rsid w:val="00116282"/>
    <w:rsid w:val="00116D37"/>
    <w:rsid w:val="00117C7D"/>
    <w:rsid w:val="00120B34"/>
    <w:rsid w:val="00131D36"/>
    <w:rsid w:val="00133766"/>
    <w:rsid w:val="00134813"/>
    <w:rsid w:val="00135AF5"/>
    <w:rsid w:val="00136662"/>
    <w:rsid w:val="001405FF"/>
    <w:rsid w:val="00141D1B"/>
    <w:rsid w:val="00141FDA"/>
    <w:rsid w:val="00145FF3"/>
    <w:rsid w:val="00146874"/>
    <w:rsid w:val="0014755C"/>
    <w:rsid w:val="00155583"/>
    <w:rsid w:val="00160A68"/>
    <w:rsid w:val="0016173B"/>
    <w:rsid w:val="001657AA"/>
    <w:rsid w:val="00167535"/>
    <w:rsid w:val="00172B42"/>
    <w:rsid w:val="001744CE"/>
    <w:rsid w:val="00182285"/>
    <w:rsid w:val="001834F2"/>
    <w:rsid w:val="001837B2"/>
    <w:rsid w:val="00184351"/>
    <w:rsid w:val="0018671E"/>
    <w:rsid w:val="0019000D"/>
    <w:rsid w:val="001908B8"/>
    <w:rsid w:val="001956CB"/>
    <w:rsid w:val="001A0BE2"/>
    <w:rsid w:val="001A15F6"/>
    <w:rsid w:val="001A2819"/>
    <w:rsid w:val="001A37DA"/>
    <w:rsid w:val="001A79AC"/>
    <w:rsid w:val="001B1BB5"/>
    <w:rsid w:val="001B283F"/>
    <w:rsid w:val="001B54CB"/>
    <w:rsid w:val="001B66D9"/>
    <w:rsid w:val="001C3725"/>
    <w:rsid w:val="001C6CE6"/>
    <w:rsid w:val="001D1B15"/>
    <w:rsid w:val="001D29B4"/>
    <w:rsid w:val="001F04CE"/>
    <w:rsid w:val="001F14E9"/>
    <w:rsid w:val="001F343C"/>
    <w:rsid w:val="001F4760"/>
    <w:rsid w:val="001F59C9"/>
    <w:rsid w:val="002002C0"/>
    <w:rsid w:val="00200BC2"/>
    <w:rsid w:val="002032A6"/>
    <w:rsid w:val="002050A2"/>
    <w:rsid w:val="00207C6D"/>
    <w:rsid w:val="002104B4"/>
    <w:rsid w:val="002146C9"/>
    <w:rsid w:val="00216A5B"/>
    <w:rsid w:val="00217770"/>
    <w:rsid w:val="002231BB"/>
    <w:rsid w:val="00232CD3"/>
    <w:rsid w:val="00233F50"/>
    <w:rsid w:val="002363EA"/>
    <w:rsid w:val="00237922"/>
    <w:rsid w:val="00240C9C"/>
    <w:rsid w:val="00242CEA"/>
    <w:rsid w:val="00246284"/>
    <w:rsid w:val="002513C6"/>
    <w:rsid w:val="00254080"/>
    <w:rsid w:val="00257C71"/>
    <w:rsid w:val="002614A2"/>
    <w:rsid w:val="00261ADD"/>
    <w:rsid w:val="00262D18"/>
    <w:rsid w:val="002658FC"/>
    <w:rsid w:val="0027148F"/>
    <w:rsid w:val="002739FC"/>
    <w:rsid w:val="00274810"/>
    <w:rsid w:val="0028104B"/>
    <w:rsid w:val="00281158"/>
    <w:rsid w:val="00291B0C"/>
    <w:rsid w:val="00293C54"/>
    <w:rsid w:val="00295164"/>
    <w:rsid w:val="002971E7"/>
    <w:rsid w:val="002A0B15"/>
    <w:rsid w:val="002A341F"/>
    <w:rsid w:val="002A471D"/>
    <w:rsid w:val="002A535C"/>
    <w:rsid w:val="002B06C8"/>
    <w:rsid w:val="002B1250"/>
    <w:rsid w:val="002B1A68"/>
    <w:rsid w:val="002C333B"/>
    <w:rsid w:val="002C564C"/>
    <w:rsid w:val="002C6F1E"/>
    <w:rsid w:val="002D0477"/>
    <w:rsid w:val="002D22EB"/>
    <w:rsid w:val="002D2CE7"/>
    <w:rsid w:val="002E1671"/>
    <w:rsid w:val="002E18B0"/>
    <w:rsid w:val="002E34F4"/>
    <w:rsid w:val="002E3D14"/>
    <w:rsid w:val="002E6308"/>
    <w:rsid w:val="002E6D13"/>
    <w:rsid w:val="002F5814"/>
    <w:rsid w:val="0030267E"/>
    <w:rsid w:val="0030268D"/>
    <w:rsid w:val="0030284A"/>
    <w:rsid w:val="00304141"/>
    <w:rsid w:val="00304FDF"/>
    <w:rsid w:val="00307CD8"/>
    <w:rsid w:val="00312946"/>
    <w:rsid w:val="0031312D"/>
    <w:rsid w:val="00314E99"/>
    <w:rsid w:val="00320DCD"/>
    <w:rsid w:val="00324D6C"/>
    <w:rsid w:val="00325080"/>
    <w:rsid w:val="003276FC"/>
    <w:rsid w:val="003278E0"/>
    <w:rsid w:val="00327CF9"/>
    <w:rsid w:val="0034134B"/>
    <w:rsid w:val="00341462"/>
    <w:rsid w:val="003428FC"/>
    <w:rsid w:val="00345B67"/>
    <w:rsid w:val="00346828"/>
    <w:rsid w:val="003543A3"/>
    <w:rsid w:val="00356D6D"/>
    <w:rsid w:val="003702B1"/>
    <w:rsid w:val="00370BD7"/>
    <w:rsid w:val="00374036"/>
    <w:rsid w:val="00374726"/>
    <w:rsid w:val="003831BE"/>
    <w:rsid w:val="00383918"/>
    <w:rsid w:val="003859E7"/>
    <w:rsid w:val="00391D94"/>
    <w:rsid w:val="003920A0"/>
    <w:rsid w:val="003A1B5A"/>
    <w:rsid w:val="003A1BB4"/>
    <w:rsid w:val="003A1D20"/>
    <w:rsid w:val="003B10F9"/>
    <w:rsid w:val="003B2EEF"/>
    <w:rsid w:val="003B4FCA"/>
    <w:rsid w:val="003B5CD2"/>
    <w:rsid w:val="003C0EB8"/>
    <w:rsid w:val="003C140D"/>
    <w:rsid w:val="003C1449"/>
    <w:rsid w:val="003C1F26"/>
    <w:rsid w:val="003C33F5"/>
    <w:rsid w:val="003C7561"/>
    <w:rsid w:val="003D2F00"/>
    <w:rsid w:val="003E1B06"/>
    <w:rsid w:val="003E2713"/>
    <w:rsid w:val="003E57B1"/>
    <w:rsid w:val="003E6C16"/>
    <w:rsid w:val="003F0160"/>
    <w:rsid w:val="003F121F"/>
    <w:rsid w:val="003F2175"/>
    <w:rsid w:val="003F366C"/>
    <w:rsid w:val="004015A0"/>
    <w:rsid w:val="0040419A"/>
    <w:rsid w:val="00410B42"/>
    <w:rsid w:val="00411C1E"/>
    <w:rsid w:val="00413829"/>
    <w:rsid w:val="00421A12"/>
    <w:rsid w:val="00422BCE"/>
    <w:rsid w:val="00425AB6"/>
    <w:rsid w:val="00432D04"/>
    <w:rsid w:val="0043589F"/>
    <w:rsid w:val="00435FE9"/>
    <w:rsid w:val="004367B0"/>
    <w:rsid w:val="004422FE"/>
    <w:rsid w:val="00443401"/>
    <w:rsid w:val="004461C1"/>
    <w:rsid w:val="0044710C"/>
    <w:rsid w:val="00453D40"/>
    <w:rsid w:val="00461693"/>
    <w:rsid w:val="00463B3E"/>
    <w:rsid w:val="0046563B"/>
    <w:rsid w:val="004679AB"/>
    <w:rsid w:val="004729BE"/>
    <w:rsid w:val="00472C95"/>
    <w:rsid w:val="00474F3E"/>
    <w:rsid w:val="00475697"/>
    <w:rsid w:val="00477B6C"/>
    <w:rsid w:val="00483A19"/>
    <w:rsid w:val="004A2CE4"/>
    <w:rsid w:val="004C5B32"/>
    <w:rsid w:val="004C616C"/>
    <w:rsid w:val="004C692C"/>
    <w:rsid w:val="004D1F24"/>
    <w:rsid w:val="004D29CE"/>
    <w:rsid w:val="004D40E5"/>
    <w:rsid w:val="004D45D0"/>
    <w:rsid w:val="004D4AA3"/>
    <w:rsid w:val="004D6F0C"/>
    <w:rsid w:val="004E05E2"/>
    <w:rsid w:val="004E2226"/>
    <w:rsid w:val="004E6186"/>
    <w:rsid w:val="004E77EE"/>
    <w:rsid w:val="004E7D11"/>
    <w:rsid w:val="004F3D85"/>
    <w:rsid w:val="004F6F57"/>
    <w:rsid w:val="005021F4"/>
    <w:rsid w:val="005068BB"/>
    <w:rsid w:val="00507119"/>
    <w:rsid w:val="0051357F"/>
    <w:rsid w:val="00515C9B"/>
    <w:rsid w:val="0051750A"/>
    <w:rsid w:val="005250A2"/>
    <w:rsid w:val="00530C6B"/>
    <w:rsid w:val="005323B1"/>
    <w:rsid w:val="005326BE"/>
    <w:rsid w:val="00532E2B"/>
    <w:rsid w:val="005370C2"/>
    <w:rsid w:val="0053745A"/>
    <w:rsid w:val="005446A5"/>
    <w:rsid w:val="00547767"/>
    <w:rsid w:val="00547F47"/>
    <w:rsid w:val="0055377E"/>
    <w:rsid w:val="0055575A"/>
    <w:rsid w:val="005563A8"/>
    <w:rsid w:val="005571C4"/>
    <w:rsid w:val="00557E4D"/>
    <w:rsid w:val="0056140B"/>
    <w:rsid w:val="00565882"/>
    <w:rsid w:val="005678ED"/>
    <w:rsid w:val="00571DF1"/>
    <w:rsid w:val="0057369E"/>
    <w:rsid w:val="00576D63"/>
    <w:rsid w:val="00576DAE"/>
    <w:rsid w:val="00583715"/>
    <w:rsid w:val="00584347"/>
    <w:rsid w:val="00586CFC"/>
    <w:rsid w:val="00590290"/>
    <w:rsid w:val="00594892"/>
    <w:rsid w:val="005A5B1F"/>
    <w:rsid w:val="005A6F39"/>
    <w:rsid w:val="005B180C"/>
    <w:rsid w:val="005B35F7"/>
    <w:rsid w:val="005B7041"/>
    <w:rsid w:val="005B7B06"/>
    <w:rsid w:val="005C08F7"/>
    <w:rsid w:val="005C6C49"/>
    <w:rsid w:val="005C7270"/>
    <w:rsid w:val="005C761A"/>
    <w:rsid w:val="005D1D30"/>
    <w:rsid w:val="005D7D6C"/>
    <w:rsid w:val="005E030E"/>
    <w:rsid w:val="005E1411"/>
    <w:rsid w:val="005E1A8A"/>
    <w:rsid w:val="005E73A7"/>
    <w:rsid w:val="005E771E"/>
    <w:rsid w:val="005F4032"/>
    <w:rsid w:val="005F4298"/>
    <w:rsid w:val="005F6151"/>
    <w:rsid w:val="005F7F3A"/>
    <w:rsid w:val="00602FED"/>
    <w:rsid w:val="00605227"/>
    <w:rsid w:val="006069EA"/>
    <w:rsid w:val="00607BB7"/>
    <w:rsid w:val="006161CB"/>
    <w:rsid w:val="00617617"/>
    <w:rsid w:val="00617FCC"/>
    <w:rsid w:val="00622CD1"/>
    <w:rsid w:val="0062356E"/>
    <w:rsid w:val="006251D1"/>
    <w:rsid w:val="00625B13"/>
    <w:rsid w:val="00633B48"/>
    <w:rsid w:val="00635B32"/>
    <w:rsid w:val="00640026"/>
    <w:rsid w:val="00640258"/>
    <w:rsid w:val="0064617E"/>
    <w:rsid w:val="00650B09"/>
    <w:rsid w:val="00651381"/>
    <w:rsid w:val="006562BA"/>
    <w:rsid w:val="006566EC"/>
    <w:rsid w:val="00656933"/>
    <w:rsid w:val="00663EDF"/>
    <w:rsid w:val="00670596"/>
    <w:rsid w:val="006721ED"/>
    <w:rsid w:val="006730AC"/>
    <w:rsid w:val="006746E3"/>
    <w:rsid w:val="006747DA"/>
    <w:rsid w:val="00675DB9"/>
    <w:rsid w:val="006805EC"/>
    <w:rsid w:val="00686FE3"/>
    <w:rsid w:val="00692FF2"/>
    <w:rsid w:val="00695ECC"/>
    <w:rsid w:val="00695F34"/>
    <w:rsid w:val="006A1629"/>
    <w:rsid w:val="006A1928"/>
    <w:rsid w:val="006A2AAF"/>
    <w:rsid w:val="006A425F"/>
    <w:rsid w:val="006A6723"/>
    <w:rsid w:val="006B0572"/>
    <w:rsid w:val="006B1267"/>
    <w:rsid w:val="006B4DB9"/>
    <w:rsid w:val="006B4E1B"/>
    <w:rsid w:val="006B5B7D"/>
    <w:rsid w:val="006B6828"/>
    <w:rsid w:val="006C4D90"/>
    <w:rsid w:val="006C5E32"/>
    <w:rsid w:val="006D7689"/>
    <w:rsid w:val="006D7D06"/>
    <w:rsid w:val="006E1569"/>
    <w:rsid w:val="006E57AF"/>
    <w:rsid w:val="006E69E4"/>
    <w:rsid w:val="006E72BF"/>
    <w:rsid w:val="006E7994"/>
    <w:rsid w:val="006F5373"/>
    <w:rsid w:val="006F5E24"/>
    <w:rsid w:val="006F7856"/>
    <w:rsid w:val="00702ECD"/>
    <w:rsid w:val="00703751"/>
    <w:rsid w:val="007069E7"/>
    <w:rsid w:val="00712F1E"/>
    <w:rsid w:val="00715274"/>
    <w:rsid w:val="00716122"/>
    <w:rsid w:val="00717540"/>
    <w:rsid w:val="0072127B"/>
    <w:rsid w:val="00725347"/>
    <w:rsid w:val="007301F6"/>
    <w:rsid w:val="007316DE"/>
    <w:rsid w:val="00731B21"/>
    <w:rsid w:val="0073554C"/>
    <w:rsid w:val="00735B7F"/>
    <w:rsid w:val="00736CA5"/>
    <w:rsid w:val="007370D3"/>
    <w:rsid w:val="00737CEF"/>
    <w:rsid w:val="007444FB"/>
    <w:rsid w:val="00744BC3"/>
    <w:rsid w:val="00745F30"/>
    <w:rsid w:val="00755ADD"/>
    <w:rsid w:val="00757F1B"/>
    <w:rsid w:val="00760F56"/>
    <w:rsid w:val="00762FC8"/>
    <w:rsid w:val="00767A8E"/>
    <w:rsid w:val="00777613"/>
    <w:rsid w:val="00777CAD"/>
    <w:rsid w:val="00777E43"/>
    <w:rsid w:val="00783F45"/>
    <w:rsid w:val="00786730"/>
    <w:rsid w:val="00786BD9"/>
    <w:rsid w:val="00787B13"/>
    <w:rsid w:val="007945B7"/>
    <w:rsid w:val="007A0121"/>
    <w:rsid w:val="007B50AC"/>
    <w:rsid w:val="007D376A"/>
    <w:rsid w:val="007D38CA"/>
    <w:rsid w:val="007D3D19"/>
    <w:rsid w:val="007D3F8C"/>
    <w:rsid w:val="007D6A43"/>
    <w:rsid w:val="007D6B2C"/>
    <w:rsid w:val="007E0C02"/>
    <w:rsid w:val="007E7CF1"/>
    <w:rsid w:val="007F5D75"/>
    <w:rsid w:val="00801879"/>
    <w:rsid w:val="00801DF4"/>
    <w:rsid w:val="008034D6"/>
    <w:rsid w:val="008146DF"/>
    <w:rsid w:val="00816381"/>
    <w:rsid w:val="008179AE"/>
    <w:rsid w:val="00817E20"/>
    <w:rsid w:val="00820ACE"/>
    <w:rsid w:val="00823454"/>
    <w:rsid w:val="00830159"/>
    <w:rsid w:val="008358CF"/>
    <w:rsid w:val="0084234A"/>
    <w:rsid w:val="00842CE9"/>
    <w:rsid w:val="00844155"/>
    <w:rsid w:val="008445F8"/>
    <w:rsid w:val="00845A4C"/>
    <w:rsid w:val="008463C7"/>
    <w:rsid w:val="008512A3"/>
    <w:rsid w:val="00854081"/>
    <w:rsid w:val="008607F6"/>
    <w:rsid w:val="00861FFB"/>
    <w:rsid w:val="00867412"/>
    <w:rsid w:val="0086762A"/>
    <w:rsid w:val="00874899"/>
    <w:rsid w:val="008762B0"/>
    <w:rsid w:val="0088107A"/>
    <w:rsid w:val="00882EC8"/>
    <w:rsid w:val="00884851"/>
    <w:rsid w:val="00886047"/>
    <w:rsid w:val="00891F2D"/>
    <w:rsid w:val="008966BA"/>
    <w:rsid w:val="00897027"/>
    <w:rsid w:val="00897C40"/>
    <w:rsid w:val="008A26ED"/>
    <w:rsid w:val="008A270E"/>
    <w:rsid w:val="008C2B64"/>
    <w:rsid w:val="008D0A41"/>
    <w:rsid w:val="008D72D0"/>
    <w:rsid w:val="008E198D"/>
    <w:rsid w:val="008E43A2"/>
    <w:rsid w:val="008E69ED"/>
    <w:rsid w:val="008E7DE0"/>
    <w:rsid w:val="008F085F"/>
    <w:rsid w:val="008F15AA"/>
    <w:rsid w:val="008F3017"/>
    <w:rsid w:val="008F60C4"/>
    <w:rsid w:val="008F7300"/>
    <w:rsid w:val="00900324"/>
    <w:rsid w:val="0090311D"/>
    <w:rsid w:val="0090355C"/>
    <w:rsid w:val="00915189"/>
    <w:rsid w:val="009206D0"/>
    <w:rsid w:val="00920D08"/>
    <w:rsid w:val="009232F2"/>
    <w:rsid w:val="00930061"/>
    <w:rsid w:val="009300DE"/>
    <w:rsid w:val="00930101"/>
    <w:rsid w:val="00934B4A"/>
    <w:rsid w:val="00935A12"/>
    <w:rsid w:val="00936795"/>
    <w:rsid w:val="009431B0"/>
    <w:rsid w:val="00944610"/>
    <w:rsid w:val="00946A25"/>
    <w:rsid w:val="00952CB3"/>
    <w:rsid w:val="00952E6A"/>
    <w:rsid w:val="00954333"/>
    <w:rsid w:val="00954378"/>
    <w:rsid w:val="00955446"/>
    <w:rsid w:val="009574F8"/>
    <w:rsid w:val="0096528F"/>
    <w:rsid w:val="00970A91"/>
    <w:rsid w:val="00970C9C"/>
    <w:rsid w:val="0097660B"/>
    <w:rsid w:val="00981DCB"/>
    <w:rsid w:val="00982EEF"/>
    <w:rsid w:val="00984EA8"/>
    <w:rsid w:val="009869EC"/>
    <w:rsid w:val="009920DA"/>
    <w:rsid w:val="00992597"/>
    <w:rsid w:val="009928F7"/>
    <w:rsid w:val="00995303"/>
    <w:rsid w:val="009A07AA"/>
    <w:rsid w:val="009A0FE9"/>
    <w:rsid w:val="009A16E5"/>
    <w:rsid w:val="009A265B"/>
    <w:rsid w:val="009A6931"/>
    <w:rsid w:val="009B03EE"/>
    <w:rsid w:val="009B093C"/>
    <w:rsid w:val="009B3A4C"/>
    <w:rsid w:val="009B4180"/>
    <w:rsid w:val="009B6471"/>
    <w:rsid w:val="009B7A66"/>
    <w:rsid w:val="009C52B4"/>
    <w:rsid w:val="009C619F"/>
    <w:rsid w:val="009D4528"/>
    <w:rsid w:val="009D63AE"/>
    <w:rsid w:val="009D7CD2"/>
    <w:rsid w:val="009D7ED4"/>
    <w:rsid w:val="009E0B0B"/>
    <w:rsid w:val="009E0FDD"/>
    <w:rsid w:val="009E1141"/>
    <w:rsid w:val="009E3044"/>
    <w:rsid w:val="009F22C7"/>
    <w:rsid w:val="009F4B19"/>
    <w:rsid w:val="009F4B6D"/>
    <w:rsid w:val="009F512C"/>
    <w:rsid w:val="009F5B6F"/>
    <w:rsid w:val="00A01B25"/>
    <w:rsid w:val="00A0681C"/>
    <w:rsid w:val="00A10EC8"/>
    <w:rsid w:val="00A3197E"/>
    <w:rsid w:val="00A33A27"/>
    <w:rsid w:val="00A3636C"/>
    <w:rsid w:val="00A36B32"/>
    <w:rsid w:val="00A51BE6"/>
    <w:rsid w:val="00A52C31"/>
    <w:rsid w:val="00A54BF5"/>
    <w:rsid w:val="00A54F42"/>
    <w:rsid w:val="00A55516"/>
    <w:rsid w:val="00A56DB8"/>
    <w:rsid w:val="00A60F86"/>
    <w:rsid w:val="00A62D30"/>
    <w:rsid w:val="00A648EC"/>
    <w:rsid w:val="00A7551E"/>
    <w:rsid w:val="00A8371B"/>
    <w:rsid w:val="00A83B9E"/>
    <w:rsid w:val="00A83E8E"/>
    <w:rsid w:val="00A86A66"/>
    <w:rsid w:val="00A86D7D"/>
    <w:rsid w:val="00A90B4E"/>
    <w:rsid w:val="00A91E8B"/>
    <w:rsid w:val="00A92AEC"/>
    <w:rsid w:val="00A97B57"/>
    <w:rsid w:val="00AA745B"/>
    <w:rsid w:val="00AA7F8B"/>
    <w:rsid w:val="00AB1A31"/>
    <w:rsid w:val="00AB3D85"/>
    <w:rsid w:val="00AB61F7"/>
    <w:rsid w:val="00AC09C7"/>
    <w:rsid w:val="00AC0A87"/>
    <w:rsid w:val="00AC2B9B"/>
    <w:rsid w:val="00AC5BE8"/>
    <w:rsid w:val="00AC62A1"/>
    <w:rsid w:val="00AC7579"/>
    <w:rsid w:val="00AD0173"/>
    <w:rsid w:val="00AD5281"/>
    <w:rsid w:val="00AD5342"/>
    <w:rsid w:val="00AE01DC"/>
    <w:rsid w:val="00AE15C6"/>
    <w:rsid w:val="00AF08E5"/>
    <w:rsid w:val="00AF1236"/>
    <w:rsid w:val="00AF3A1F"/>
    <w:rsid w:val="00AF720F"/>
    <w:rsid w:val="00B114FF"/>
    <w:rsid w:val="00B13666"/>
    <w:rsid w:val="00B13A08"/>
    <w:rsid w:val="00B1418D"/>
    <w:rsid w:val="00B16933"/>
    <w:rsid w:val="00B16A72"/>
    <w:rsid w:val="00B2287F"/>
    <w:rsid w:val="00B31253"/>
    <w:rsid w:val="00B317EB"/>
    <w:rsid w:val="00B409F5"/>
    <w:rsid w:val="00B411C5"/>
    <w:rsid w:val="00B42BBB"/>
    <w:rsid w:val="00B4396A"/>
    <w:rsid w:val="00B45231"/>
    <w:rsid w:val="00B52F37"/>
    <w:rsid w:val="00B53B7F"/>
    <w:rsid w:val="00B53D03"/>
    <w:rsid w:val="00B577BF"/>
    <w:rsid w:val="00B57BB7"/>
    <w:rsid w:val="00B61E95"/>
    <w:rsid w:val="00B6375D"/>
    <w:rsid w:val="00B6737C"/>
    <w:rsid w:val="00B67DD6"/>
    <w:rsid w:val="00B706BB"/>
    <w:rsid w:val="00B7400F"/>
    <w:rsid w:val="00B75B77"/>
    <w:rsid w:val="00B77AC2"/>
    <w:rsid w:val="00B8044D"/>
    <w:rsid w:val="00B8333D"/>
    <w:rsid w:val="00B942F4"/>
    <w:rsid w:val="00B94A32"/>
    <w:rsid w:val="00BA28CA"/>
    <w:rsid w:val="00BA335F"/>
    <w:rsid w:val="00BA3FC4"/>
    <w:rsid w:val="00BB1879"/>
    <w:rsid w:val="00BB3486"/>
    <w:rsid w:val="00BB3FE6"/>
    <w:rsid w:val="00BB45EA"/>
    <w:rsid w:val="00BC3B26"/>
    <w:rsid w:val="00BC3CCA"/>
    <w:rsid w:val="00BD04C0"/>
    <w:rsid w:val="00BD46EE"/>
    <w:rsid w:val="00BE78DC"/>
    <w:rsid w:val="00BF2DDD"/>
    <w:rsid w:val="00BF2EB0"/>
    <w:rsid w:val="00C0601F"/>
    <w:rsid w:val="00C13DD9"/>
    <w:rsid w:val="00C21391"/>
    <w:rsid w:val="00C259E6"/>
    <w:rsid w:val="00C337CF"/>
    <w:rsid w:val="00C40590"/>
    <w:rsid w:val="00C4256C"/>
    <w:rsid w:val="00C4450B"/>
    <w:rsid w:val="00C44BEF"/>
    <w:rsid w:val="00C45A67"/>
    <w:rsid w:val="00C45B75"/>
    <w:rsid w:val="00C47ED0"/>
    <w:rsid w:val="00C51505"/>
    <w:rsid w:val="00C5192D"/>
    <w:rsid w:val="00C5718B"/>
    <w:rsid w:val="00C60F2E"/>
    <w:rsid w:val="00C62C1B"/>
    <w:rsid w:val="00C64B15"/>
    <w:rsid w:val="00C66BF2"/>
    <w:rsid w:val="00C6777E"/>
    <w:rsid w:val="00C67AFA"/>
    <w:rsid w:val="00C70698"/>
    <w:rsid w:val="00C7114E"/>
    <w:rsid w:val="00C730B9"/>
    <w:rsid w:val="00C85AC4"/>
    <w:rsid w:val="00C903AA"/>
    <w:rsid w:val="00C91A9C"/>
    <w:rsid w:val="00C920E0"/>
    <w:rsid w:val="00C93307"/>
    <w:rsid w:val="00C95E56"/>
    <w:rsid w:val="00CA1372"/>
    <w:rsid w:val="00CA1A57"/>
    <w:rsid w:val="00CA3EE0"/>
    <w:rsid w:val="00CB15A6"/>
    <w:rsid w:val="00CB6FE9"/>
    <w:rsid w:val="00CB734C"/>
    <w:rsid w:val="00CC1BB5"/>
    <w:rsid w:val="00CC2626"/>
    <w:rsid w:val="00CC694E"/>
    <w:rsid w:val="00CD46CF"/>
    <w:rsid w:val="00CE0B79"/>
    <w:rsid w:val="00CF036C"/>
    <w:rsid w:val="00CF3DFF"/>
    <w:rsid w:val="00CF57AA"/>
    <w:rsid w:val="00D0149B"/>
    <w:rsid w:val="00D01CC7"/>
    <w:rsid w:val="00D01E24"/>
    <w:rsid w:val="00D04176"/>
    <w:rsid w:val="00D12310"/>
    <w:rsid w:val="00D13B2B"/>
    <w:rsid w:val="00D17F60"/>
    <w:rsid w:val="00D22F6C"/>
    <w:rsid w:val="00D247AE"/>
    <w:rsid w:val="00D27A41"/>
    <w:rsid w:val="00D30E66"/>
    <w:rsid w:val="00D4054D"/>
    <w:rsid w:val="00D5223F"/>
    <w:rsid w:val="00D62760"/>
    <w:rsid w:val="00D71C76"/>
    <w:rsid w:val="00D723ED"/>
    <w:rsid w:val="00D758D9"/>
    <w:rsid w:val="00D87EFB"/>
    <w:rsid w:val="00D90265"/>
    <w:rsid w:val="00D90F5D"/>
    <w:rsid w:val="00D930F4"/>
    <w:rsid w:val="00D9417C"/>
    <w:rsid w:val="00D94C7F"/>
    <w:rsid w:val="00DA2B01"/>
    <w:rsid w:val="00DA3B44"/>
    <w:rsid w:val="00DB3F6F"/>
    <w:rsid w:val="00DB45F9"/>
    <w:rsid w:val="00DC0920"/>
    <w:rsid w:val="00DC3025"/>
    <w:rsid w:val="00DC36DA"/>
    <w:rsid w:val="00DD2D0D"/>
    <w:rsid w:val="00DD4371"/>
    <w:rsid w:val="00DD4BAE"/>
    <w:rsid w:val="00DE03AE"/>
    <w:rsid w:val="00DE1230"/>
    <w:rsid w:val="00DE2E52"/>
    <w:rsid w:val="00DE7EFB"/>
    <w:rsid w:val="00DF23C5"/>
    <w:rsid w:val="00DF792B"/>
    <w:rsid w:val="00E0370C"/>
    <w:rsid w:val="00E040DA"/>
    <w:rsid w:val="00E041BD"/>
    <w:rsid w:val="00E05547"/>
    <w:rsid w:val="00E11A3F"/>
    <w:rsid w:val="00E12C6B"/>
    <w:rsid w:val="00E14CD7"/>
    <w:rsid w:val="00E16E9E"/>
    <w:rsid w:val="00E249A2"/>
    <w:rsid w:val="00E365D4"/>
    <w:rsid w:val="00E36715"/>
    <w:rsid w:val="00E412C8"/>
    <w:rsid w:val="00E41A8B"/>
    <w:rsid w:val="00E42784"/>
    <w:rsid w:val="00E439CD"/>
    <w:rsid w:val="00E50EFD"/>
    <w:rsid w:val="00E51148"/>
    <w:rsid w:val="00E558F7"/>
    <w:rsid w:val="00E607E6"/>
    <w:rsid w:val="00E61CD1"/>
    <w:rsid w:val="00E62F3E"/>
    <w:rsid w:val="00E64313"/>
    <w:rsid w:val="00E706BF"/>
    <w:rsid w:val="00E75BC2"/>
    <w:rsid w:val="00E86F67"/>
    <w:rsid w:val="00E90187"/>
    <w:rsid w:val="00E917A3"/>
    <w:rsid w:val="00E91CE1"/>
    <w:rsid w:val="00E93BA4"/>
    <w:rsid w:val="00E95EC4"/>
    <w:rsid w:val="00EA5476"/>
    <w:rsid w:val="00EB1670"/>
    <w:rsid w:val="00EB35C0"/>
    <w:rsid w:val="00EB4939"/>
    <w:rsid w:val="00EB6A24"/>
    <w:rsid w:val="00EB718D"/>
    <w:rsid w:val="00EC08F5"/>
    <w:rsid w:val="00EC4925"/>
    <w:rsid w:val="00ED17FB"/>
    <w:rsid w:val="00ED1A89"/>
    <w:rsid w:val="00ED272E"/>
    <w:rsid w:val="00ED49D1"/>
    <w:rsid w:val="00ED6E44"/>
    <w:rsid w:val="00ED763C"/>
    <w:rsid w:val="00EE6B73"/>
    <w:rsid w:val="00EF09A7"/>
    <w:rsid w:val="00EF2049"/>
    <w:rsid w:val="00EF4882"/>
    <w:rsid w:val="00F019DD"/>
    <w:rsid w:val="00F04528"/>
    <w:rsid w:val="00F0732F"/>
    <w:rsid w:val="00F116D0"/>
    <w:rsid w:val="00F13AD0"/>
    <w:rsid w:val="00F1410C"/>
    <w:rsid w:val="00F141F8"/>
    <w:rsid w:val="00F14864"/>
    <w:rsid w:val="00F24425"/>
    <w:rsid w:val="00F24458"/>
    <w:rsid w:val="00F25E86"/>
    <w:rsid w:val="00F3228E"/>
    <w:rsid w:val="00F37E7B"/>
    <w:rsid w:val="00F41918"/>
    <w:rsid w:val="00F442EA"/>
    <w:rsid w:val="00F46EBD"/>
    <w:rsid w:val="00F51A7D"/>
    <w:rsid w:val="00F573FB"/>
    <w:rsid w:val="00F61164"/>
    <w:rsid w:val="00F645EE"/>
    <w:rsid w:val="00F6468D"/>
    <w:rsid w:val="00F6520C"/>
    <w:rsid w:val="00F76F75"/>
    <w:rsid w:val="00F8164B"/>
    <w:rsid w:val="00F82D77"/>
    <w:rsid w:val="00F84719"/>
    <w:rsid w:val="00F86A88"/>
    <w:rsid w:val="00F86EEB"/>
    <w:rsid w:val="00F877E3"/>
    <w:rsid w:val="00F87C6F"/>
    <w:rsid w:val="00F93D53"/>
    <w:rsid w:val="00F95FD5"/>
    <w:rsid w:val="00F9685F"/>
    <w:rsid w:val="00FA0C3F"/>
    <w:rsid w:val="00FA2F48"/>
    <w:rsid w:val="00FA451E"/>
    <w:rsid w:val="00FA5676"/>
    <w:rsid w:val="00FA7097"/>
    <w:rsid w:val="00FB1FC3"/>
    <w:rsid w:val="00FB212D"/>
    <w:rsid w:val="00FB57FA"/>
    <w:rsid w:val="00FB5901"/>
    <w:rsid w:val="00FB5F40"/>
    <w:rsid w:val="00FB64B9"/>
    <w:rsid w:val="00FB6B77"/>
    <w:rsid w:val="00FC1453"/>
    <w:rsid w:val="00FC62F5"/>
    <w:rsid w:val="00FC6C99"/>
    <w:rsid w:val="00FD195A"/>
    <w:rsid w:val="00FD2B8D"/>
    <w:rsid w:val="00FD314E"/>
    <w:rsid w:val="00FD62A7"/>
    <w:rsid w:val="00FD669E"/>
    <w:rsid w:val="00FD6726"/>
    <w:rsid w:val="00FE0843"/>
    <w:rsid w:val="00FE4872"/>
    <w:rsid w:val="00FE4CF7"/>
    <w:rsid w:val="00FE77CE"/>
    <w:rsid w:val="00FF0157"/>
    <w:rsid w:val="00FF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C129"/>
  <w15:docId w15:val="{0DF69C3A-1585-4BDD-9DF1-2F17F20F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9E6"/>
  </w:style>
  <w:style w:type="paragraph" w:styleId="Heading1">
    <w:name w:val="heading 1"/>
    <w:basedOn w:val="Normal"/>
    <w:next w:val="Normal"/>
    <w:link w:val="Heading1Char"/>
    <w:uiPriority w:val="9"/>
    <w:qFormat/>
    <w:rsid w:val="004E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E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7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8"/>
  </w:style>
  <w:style w:type="paragraph" w:styleId="Footer">
    <w:name w:val="footer"/>
    <w:basedOn w:val="Normal"/>
    <w:link w:val="Foot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8"/>
  </w:style>
  <w:style w:type="paragraph" w:styleId="BalloonText">
    <w:name w:val="Balloon Text"/>
    <w:basedOn w:val="Normal"/>
    <w:link w:val="BalloonTextChar"/>
    <w:uiPriority w:val="99"/>
    <w:semiHidden/>
    <w:unhideWhenUsed/>
    <w:rsid w:val="00F41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9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918"/>
    <w:pPr>
      <w:ind w:left="720"/>
      <w:contextualSpacing/>
    </w:pPr>
  </w:style>
  <w:style w:type="table" w:styleId="TableGrid">
    <w:name w:val="Table Grid"/>
    <w:basedOn w:val="TableNormal"/>
    <w:uiPriority w:val="59"/>
    <w:rsid w:val="00C25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E72BF"/>
    <w:pPr>
      <w:spacing w:after="0" w:line="240" w:lineRule="auto"/>
    </w:pPr>
    <w:rPr>
      <w:rFonts w:asciiTheme="minorHAnsi" w:eastAsiaTheme="minorEastAsia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6E72BF"/>
    <w:rPr>
      <w:rFonts w:asciiTheme="minorHAnsi" w:eastAsiaTheme="minorEastAsia" w:hAnsiTheme="minorHAnsi"/>
    </w:rPr>
  </w:style>
  <w:style w:type="character" w:styleId="PlaceholderText">
    <w:name w:val="Placeholder Text"/>
    <w:basedOn w:val="DefaultParagraphFont"/>
    <w:uiPriority w:val="99"/>
    <w:semiHidden/>
    <w:rsid w:val="00783F4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E05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7D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7DD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7DD6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msonormal0">
    <w:name w:val="msonormal"/>
    <w:basedOn w:val="Normal"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67DD6"/>
    <w:rPr>
      <w:color w:val="800080"/>
      <w:u w:val="single"/>
    </w:rPr>
  </w:style>
  <w:style w:type="character" w:customStyle="1" w:styleId="apple-tab-span">
    <w:name w:val="apple-tab-span"/>
    <w:basedOn w:val="DefaultParagraphFont"/>
    <w:rsid w:val="00B67DD6"/>
  </w:style>
  <w:style w:type="character" w:customStyle="1" w:styleId="Heading2Char">
    <w:name w:val="Heading 2 Char"/>
    <w:basedOn w:val="DefaultParagraphFont"/>
    <w:link w:val="Heading2"/>
    <w:uiPriority w:val="9"/>
    <w:rsid w:val="00F46EB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6276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27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276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2760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A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A89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3589F"/>
    <w:pPr>
      <w:spacing w:after="0" w:line="240" w:lineRule="auto"/>
    </w:pPr>
  </w:style>
  <w:style w:type="character" w:customStyle="1" w:styleId="fontstyle01">
    <w:name w:val="fontstyle01"/>
    <w:basedOn w:val="DefaultParagraphFont"/>
    <w:rsid w:val="00421A12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3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3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9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28807">
          <w:marLeft w:val="-5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jpe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D532E2B684442CB6E803BC1040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4350-C2CF-49CC-A854-151E437FD20D}"/>
      </w:docPartPr>
      <w:docPartBody>
        <w:p w:rsidR="00233143" w:rsidRDefault="00E70A4B" w:rsidP="00E70A4B">
          <w:pPr>
            <w:pStyle w:val="EAD532E2B684442CB6E803BC10405D7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F398D10E58045239B6F61C5A882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F5DCC-EC80-4784-AA2D-A3F9DA309D8B}"/>
      </w:docPartPr>
      <w:docPartBody>
        <w:p w:rsidR="00233143" w:rsidRDefault="00E70A4B" w:rsidP="00E70A4B">
          <w:pPr>
            <w:pStyle w:val="8F398D10E58045239B6F61C5A882705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B9D"/>
    <w:rsid w:val="00233143"/>
    <w:rsid w:val="002A5FFD"/>
    <w:rsid w:val="0039397B"/>
    <w:rsid w:val="00462261"/>
    <w:rsid w:val="004926A7"/>
    <w:rsid w:val="006404FF"/>
    <w:rsid w:val="00964873"/>
    <w:rsid w:val="00A4565D"/>
    <w:rsid w:val="00BB42F6"/>
    <w:rsid w:val="00C31744"/>
    <w:rsid w:val="00CD2FCA"/>
    <w:rsid w:val="00CD6B9D"/>
    <w:rsid w:val="00D72265"/>
    <w:rsid w:val="00E70A4B"/>
    <w:rsid w:val="00F30076"/>
    <w:rsid w:val="00F44C22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A4B"/>
    <w:rPr>
      <w:color w:val="808080"/>
    </w:rPr>
  </w:style>
  <w:style w:type="paragraph" w:customStyle="1" w:styleId="EAD532E2B684442CB6E803BC10405D75">
    <w:name w:val="EAD532E2B684442CB6E803BC10405D75"/>
    <w:rsid w:val="00E70A4B"/>
    <w:pPr>
      <w:spacing w:after="160" w:line="259" w:lineRule="auto"/>
    </w:pPr>
  </w:style>
  <w:style w:type="paragraph" w:customStyle="1" w:styleId="8F398D10E58045239B6F61C5A882705E">
    <w:name w:val="8F398D10E58045239B6F61C5A882705E"/>
    <w:rsid w:val="00E70A4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CC1805-441D-4DBF-9C12-B9F6C599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9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ÂN TÍCH THIẾT KẾ HỆ THỐNG THÔNG TIN</vt:lpstr>
    </vt:vector>
  </TitlesOfParts>
  <Company>Đồ án/bài tập môn học – HTTT PHỤC VỤ TRÍ TUỆ KINH DOANH</Company>
  <LinksUpToDate>false</LinksUpToDate>
  <CharactersWithSpaces>6423</CharactersWithSpaces>
  <SharedDoc>false</SharedDoc>
  <HLinks>
    <vt:vector size="90" baseType="variant">
      <vt:variant>
        <vt:i4>20316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3754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37546</vt:lpwstr>
      </vt:variant>
      <vt:variant>
        <vt:i4>190060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37545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37544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37543</vt:lpwstr>
      </vt:variant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37542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37541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37540</vt:lpwstr>
      </vt:variant>
      <vt:variant>
        <vt:i4>11141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37539</vt:lpwstr>
      </vt:variant>
      <vt:variant>
        <vt:i4>10486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37538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37537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37536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37535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37534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375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ÍCH THIẾT KẾ HỆ THỐNG THÔNG TIN</dc:title>
  <dc:subject/>
  <dc:creator>19HTTT2#05</dc:creator>
  <cp:keywords/>
  <cp:lastModifiedBy>TRẦN KHẢI TRÚC</cp:lastModifiedBy>
  <cp:revision>3</cp:revision>
  <cp:lastPrinted>2012-09-21T21:25:00Z</cp:lastPrinted>
  <dcterms:created xsi:type="dcterms:W3CDTF">2022-11-27T09:05:00Z</dcterms:created>
  <dcterms:modified xsi:type="dcterms:W3CDTF">2022-11-27T16:18:00Z</dcterms:modified>
</cp:coreProperties>
</file>